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24096" w:rsidRPr="00424096" w:rsidRDefault="00424096" w:rsidP="00424096">
      <w:pPr>
        <w:pStyle w:val="Ttulo1"/>
        <w:jc w:val="center"/>
        <w:rPr>
          <w:rFonts w:asciiTheme="minorHAnsi" w:eastAsiaTheme="minorHAnsi" w:hAnsiTheme="minorHAnsi" w:cstheme="minorBidi"/>
          <w:bCs w:val="0"/>
          <w:sz w:val="40"/>
          <w:szCs w:val="40"/>
          <w:lang w:val="es-CL" w:eastAsia="en-US"/>
        </w:rPr>
      </w:pPr>
      <w:r w:rsidRPr="00424096">
        <w:rPr>
          <w:rFonts w:asciiTheme="minorHAnsi" w:eastAsiaTheme="minorHAnsi" w:hAnsiTheme="minorHAnsi" w:cstheme="minorBidi"/>
          <w:bCs w:val="0"/>
          <w:sz w:val="40"/>
          <w:szCs w:val="40"/>
          <w:lang w:val="es-CL" w:eastAsia="en-US"/>
        </w:rPr>
        <w:t xml:space="preserve">FORMULARIO  POSTULACIÓN INTERNA </w:t>
      </w:r>
    </w:p>
    <w:p w:rsidR="00424096" w:rsidRPr="00AA5E98" w:rsidRDefault="00424096" w:rsidP="00424096">
      <w:pPr>
        <w:pStyle w:val="Ttulo1"/>
        <w:jc w:val="center"/>
        <w:rPr>
          <w:rFonts w:asciiTheme="minorHAnsi" w:eastAsiaTheme="minorHAnsi" w:hAnsiTheme="minorHAnsi" w:cstheme="minorBidi"/>
          <w:bCs w:val="0"/>
          <w:sz w:val="36"/>
          <w:szCs w:val="36"/>
          <w:lang w:val="es-CL" w:eastAsia="en-US"/>
        </w:rPr>
      </w:pPr>
      <w:r w:rsidRPr="00AA5E98">
        <w:rPr>
          <w:rFonts w:asciiTheme="minorHAnsi" w:eastAsiaTheme="minorHAnsi" w:hAnsiTheme="minorHAnsi" w:cstheme="minorBidi"/>
          <w:bCs w:val="0"/>
          <w:sz w:val="36"/>
          <w:szCs w:val="36"/>
          <w:lang w:val="es-CL" w:eastAsia="en-US"/>
        </w:rPr>
        <w:t xml:space="preserve">CONCURSO EXTRAORDINARIO </w:t>
      </w:r>
      <w:r w:rsidR="00AA5E98" w:rsidRPr="00AA5E98">
        <w:rPr>
          <w:rFonts w:asciiTheme="minorHAnsi" w:eastAsiaTheme="minorHAnsi" w:hAnsiTheme="minorHAnsi" w:cstheme="minorBidi"/>
          <w:bCs w:val="0"/>
          <w:sz w:val="36"/>
          <w:szCs w:val="36"/>
          <w:lang w:val="es-CL" w:eastAsia="en-US"/>
        </w:rPr>
        <w:t>“</w:t>
      </w:r>
      <w:r w:rsidRPr="00AA5E98">
        <w:rPr>
          <w:rFonts w:asciiTheme="minorHAnsi" w:eastAsiaTheme="minorHAnsi" w:hAnsiTheme="minorHAnsi" w:cstheme="minorBidi"/>
          <w:bCs w:val="0"/>
          <w:sz w:val="36"/>
          <w:szCs w:val="36"/>
          <w:lang w:val="es-CL" w:eastAsia="en-US"/>
        </w:rPr>
        <w:t>DESAFIO</w:t>
      </w:r>
      <w:r w:rsidR="00AA5E98" w:rsidRPr="00AA5E98">
        <w:rPr>
          <w:rFonts w:asciiTheme="minorHAnsi" w:eastAsiaTheme="minorHAnsi" w:hAnsiTheme="minorHAnsi" w:cstheme="minorBidi"/>
          <w:bCs w:val="0"/>
          <w:sz w:val="36"/>
          <w:szCs w:val="36"/>
          <w:lang w:val="es-CL" w:eastAsia="en-US"/>
        </w:rPr>
        <w:t xml:space="preserve"> UBB:</w:t>
      </w:r>
      <w:r w:rsidRPr="00AA5E98">
        <w:rPr>
          <w:rFonts w:asciiTheme="minorHAnsi" w:eastAsiaTheme="minorHAnsi" w:hAnsiTheme="minorHAnsi" w:cstheme="minorBidi"/>
          <w:bCs w:val="0"/>
          <w:sz w:val="36"/>
          <w:szCs w:val="36"/>
          <w:lang w:val="es-CL" w:eastAsia="en-US"/>
        </w:rPr>
        <w:t xml:space="preserve"> COVID-19” </w:t>
      </w:r>
    </w:p>
    <w:p w:rsidR="00424096" w:rsidRPr="00424096" w:rsidRDefault="00424096" w:rsidP="00424096">
      <w:pPr>
        <w:pStyle w:val="Ttulo1"/>
        <w:jc w:val="center"/>
        <w:rPr>
          <w:rFonts w:asciiTheme="minorHAnsi" w:eastAsiaTheme="minorHAnsi" w:hAnsiTheme="minorHAnsi" w:cstheme="minorBidi"/>
          <w:bCs w:val="0"/>
          <w:sz w:val="40"/>
          <w:szCs w:val="40"/>
          <w:lang w:val="es-CL" w:eastAsia="en-US"/>
        </w:rPr>
      </w:pPr>
      <w:r w:rsidRPr="00424096">
        <w:rPr>
          <w:rFonts w:asciiTheme="minorHAnsi" w:eastAsiaTheme="minorHAnsi" w:hAnsiTheme="minorHAnsi" w:cstheme="minorBidi"/>
          <w:bCs w:val="0"/>
          <w:sz w:val="40"/>
          <w:szCs w:val="40"/>
          <w:lang w:val="es-CL" w:eastAsia="en-US"/>
        </w:rPr>
        <w:t>AÑO 2020</w:t>
      </w:r>
    </w:p>
    <w:p w:rsidR="004976BA" w:rsidRDefault="004976BA" w:rsidP="00F30E45">
      <w:pPr>
        <w:spacing w:after="0" w:line="240" w:lineRule="auto"/>
        <w:jc w:val="both"/>
      </w:pPr>
    </w:p>
    <w:p w:rsidR="00F30E45" w:rsidRDefault="00F30E45" w:rsidP="00F30E45">
      <w:pPr>
        <w:spacing w:after="0" w:line="240" w:lineRule="auto"/>
        <w:jc w:val="center"/>
        <w:rPr>
          <w:b/>
          <w:sz w:val="32"/>
          <w:szCs w:val="32"/>
        </w:rPr>
      </w:pPr>
    </w:p>
    <w:p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Dirección de Innovación</w:t>
      </w:r>
    </w:p>
    <w:p w:rsidR="004154B7" w:rsidRDefault="004154B7" w:rsidP="00F30E45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VRIP</w:t>
      </w:r>
    </w:p>
    <w:p w:rsidR="00F30E45" w:rsidRDefault="00F30E45" w:rsidP="00F30E45">
      <w:pPr>
        <w:spacing w:after="0" w:line="240" w:lineRule="auto"/>
        <w:jc w:val="center"/>
        <w:rPr>
          <w:b/>
          <w:sz w:val="40"/>
          <w:szCs w:val="40"/>
        </w:rPr>
      </w:pPr>
    </w:p>
    <w:p w:rsidR="00F30E45" w:rsidRDefault="008E046E" w:rsidP="00F30E45">
      <w:pPr>
        <w:spacing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0</w:t>
      </w:r>
    </w:p>
    <w:p w:rsidR="008E046E" w:rsidRDefault="008E046E" w:rsidP="00F30E45">
      <w:pPr>
        <w:spacing w:line="240" w:lineRule="auto"/>
        <w:jc w:val="center"/>
        <w:rPr>
          <w:b/>
          <w:sz w:val="40"/>
          <w:szCs w:val="40"/>
        </w:rPr>
      </w:pPr>
    </w:p>
    <w:p w:rsidR="00F30E45" w:rsidRDefault="00F30E45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:rsidR="008E046E" w:rsidRDefault="008E046E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:rsidR="008E046E" w:rsidRDefault="008E046E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:rsidR="004976BA" w:rsidRDefault="004976BA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:rsidR="004976BA" w:rsidRDefault="004976BA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:rsidR="004976BA" w:rsidRDefault="004976BA" w:rsidP="00F30E45">
      <w:pPr>
        <w:spacing w:after="0" w:line="240" w:lineRule="auto"/>
        <w:jc w:val="both"/>
        <w:rPr>
          <w:i/>
          <w:color w:val="2E74B5"/>
          <w:sz w:val="28"/>
          <w:szCs w:val="28"/>
        </w:rPr>
      </w:pPr>
    </w:p>
    <w:p w:rsidR="00F30E45" w:rsidRDefault="00F30E45" w:rsidP="00F30E45">
      <w:pPr>
        <w:spacing w:after="0" w:line="240" w:lineRule="auto"/>
        <w:jc w:val="both"/>
        <w:rPr>
          <w:b/>
        </w:rPr>
      </w:pPr>
    </w:p>
    <w:p w:rsidR="00F30E45" w:rsidRDefault="00F30E45" w:rsidP="00F30E45">
      <w:pPr>
        <w:numPr>
          <w:ilvl w:val="0"/>
          <w:numId w:val="31"/>
        </w:numPr>
        <w:spacing w:after="0" w:line="240" w:lineRule="auto"/>
        <w:ind w:hanging="1080"/>
        <w:jc w:val="both"/>
        <w:rPr>
          <w:b/>
        </w:rPr>
      </w:pPr>
      <w:r>
        <w:rPr>
          <w:b/>
        </w:rPr>
        <w:t>ASPECTOS GENERALES</w:t>
      </w:r>
    </w:p>
    <w:p w:rsidR="00F30E45" w:rsidRDefault="00F30E45" w:rsidP="00F30E45">
      <w:pPr>
        <w:spacing w:after="0" w:line="240" w:lineRule="auto"/>
        <w:jc w:val="both"/>
        <w:rPr>
          <w:b/>
        </w:rPr>
      </w:pPr>
    </w:p>
    <w:tbl>
      <w:tblPr>
        <w:tblW w:w="7829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2196"/>
        <w:gridCol w:w="5633"/>
      </w:tblGrid>
      <w:tr w:rsidR="00F30E45" w:rsidTr="00F30E45">
        <w:trPr>
          <w:trHeight w:val="206"/>
          <w:tblCellSpacing w:w="20" w:type="dxa"/>
        </w:trPr>
        <w:tc>
          <w:tcPr>
            <w:tcW w:w="21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:rsidR="00F30E45" w:rsidRDefault="00F30E4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ipo de Proyecto: </w:t>
            </w:r>
          </w:p>
        </w:tc>
        <w:tc>
          <w:tcPr>
            <w:tcW w:w="55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:rsidR="00F30E45" w:rsidRDefault="00F30E4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nnovación Interno</w:t>
            </w:r>
          </w:p>
        </w:tc>
      </w:tr>
      <w:tr w:rsidR="00F30E45" w:rsidTr="00F30E45">
        <w:trPr>
          <w:trHeight w:val="179"/>
          <w:tblCellSpacing w:w="20" w:type="dxa"/>
        </w:trPr>
        <w:tc>
          <w:tcPr>
            <w:tcW w:w="21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Default="00F30E45">
            <w:pPr>
              <w:spacing w:after="0" w:line="240" w:lineRule="auto"/>
            </w:pPr>
            <w:r>
              <w:t>Duración (meses)</w:t>
            </w:r>
          </w:p>
        </w:tc>
        <w:tc>
          <w:tcPr>
            <w:tcW w:w="55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</w:pPr>
          </w:p>
        </w:tc>
      </w:tr>
      <w:tr w:rsidR="00F30E45" w:rsidTr="00F30E45">
        <w:trPr>
          <w:trHeight w:val="218"/>
          <w:tblCellSpacing w:w="20" w:type="dxa"/>
        </w:trPr>
        <w:tc>
          <w:tcPr>
            <w:tcW w:w="21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Default="00F30E45">
            <w:pPr>
              <w:spacing w:after="0" w:line="240" w:lineRule="auto"/>
            </w:pPr>
            <w:r>
              <w:t>Título</w:t>
            </w:r>
          </w:p>
        </w:tc>
        <w:tc>
          <w:tcPr>
            <w:tcW w:w="55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</w:pPr>
          </w:p>
        </w:tc>
      </w:tr>
    </w:tbl>
    <w:p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.1.</w:t>
      </w:r>
      <w:r>
        <w:rPr>
          <w:b/>
        </w:rPr>
        <w:tab/>
        <w:t>Resumen</w:t>
      </w:r>
    </w:p>
    <w:p w:rsidR="00F30E45" w:rsidRDefault="00F30E45" w:rsidP="00F30E45">
      <w:pPr>
        <w:spacing w:after="0" w:line="240" w:lineRule="auto"/>
        <w:jc w:val="both"/>
        <w:rPr>
          <w:b/>
        </w:rPr>
      </w:pPr>
    </w:p>
    <w:tbl>
      <w:tblPr>
        <w:tblW w:w="9630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9630"/>
      </w:tblGrid>
      <w:tr w:rsidR="00F30E45" w:rsidTr="00F30E45">
        <w:trPr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>En esta sección debe presentar el resumen de su proyecto. Considere que una buena redacción facilita la comprensión y evaluación del proyecto.</w:t>
            </w:r>
          </w:p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La extensión máxima de esta sección es de ½ página (1.750 caracteres, Letra Courier, tamaño 12).</w:t>
            </w:r>
            <w:r>
              <w:rPr>
                <w:b/>
              </w:rPr>
              <w:t xml:space="preserve"> </w:t>
            </w:r>
          </w:p>
        </w:tc>
      </w:tr>
      <w:tr w:rsidR="00F30E45" w:rsidTr="00F30E45">
        <w:trPr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Default="00F30E45">
            <w:pPr>
              <w:spacing w:after="0" w:line="240" w:lineRule="auto"/>
              <w:rPr>
                <w:b/>
              </w:rPr>
            </w:pPr>
          </w:p>
          <w:p w:rsidR="00F30E45" w:rsidRDefault="00F30E4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SUMEN</w:t>
            </w:r>
          </w:p>
          <w:p w:rsidR="00F30E45" w:rsidRDefault="00F30E45">
            <w:pPr>
              <w:spacing w:after="0" w:line="240" w:lineRule="auto"/>
              <w:rPr>
                <w:b/>
              </w:rPr>
            </w:pPr>
          </w:p>
        </w:tc>
      </w:tr>
      <w:tr w:rsidR="00F30E45" w:rsidTr="00F30E45">
        <w:trPr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</w:tc>
      </w:tr>
    </w:tbl>
    <w:p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4154B7" w:rsidRDefault="004154B7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2E6068" w:rsidRDefault="002E6068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2E6068" w:rsidRDefault="002E6068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2E6068" w:rsidRDefault="002E6068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2E6068" w:rsidRDefault="002E6068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2E6068" w:rsidRDefault="002E6068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lastRenderedPageBreak/>
        <w:t>I.2.</w:t>
      </w:r>
      <w:r>
        <w:rPr>
          <w:b/>
        </w:rPr>
        <w:tab/>
        <w:t>Investigador(a) Responsable</w:t>
      </w:r>
    </w:p>
    <w:p w:rsidR="00F30E45" w:rsidRDefault="00F30E45" w:rsidP="00F30E45">
      <w:pPr>
        <w:spacing w:after="0" w:line="240" w:lineRule="auto"/>
        <w:jc w:val="both"/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3686"/>
        <w:gridCol w:w="5975"/>
      </w:tblGrid>
      <w:tr w:rsidR="00F30E45" w:rsidTr="00F30E45">
        <w:trPr>
          <w:tblCellSpacing w:w="20" w:type="dxa"/>
        </w:trPr>
        <w:tc>
          <w:tcPr>
            <w:tcW w:w="958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En esta sección debe completar el número de horas semanales de dedicación al proyecto y enviar la solicitud a su unidad académica para la autorización de carga académica.</w:t>
            </w:r>
          </w:p>
        </w:tc>
      </w:tr>
      <w:tr w:rsidR="00F30E45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Apellido Paterno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</w:tr>
      <w:tr w:rsidR="00F30E45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Apellido Materno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</w:tr>
      <w:tr w:rsidR="00F30E45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 xml:space="preserve">Nombres 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</w:tr>
      <w:tr w:rsidR="00F30E45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Unidad Académica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</w:tr>
      <w:tr w:rsidR="00F30E45" w:rsidTr="00F30E45">
        <w:trPr>
          <w:tblCellSpacing w:w="20" w:type="dxa"/>
        </w:trPr>
        <w:tc>
          <w:tcPr>
            <w:tcW w:w="362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Horas Semanales</w:t>
            </w:r>
          </w:p>
        </w:tc>
        <w:tc>
          <w:tcPr>
            <w:tcW w:w="5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</w:tr>
    </w:tbl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.3.</w:t>
      </w:r>
      <w:r>
        <w:rPr>
          <w:b/>
        </w:rPr>
        <w:tab/>
        <w:t>Coinvestigador(a)(es)(as)</w:t>
      </w: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736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1330"/>
        <w:gridCol w:w="1222"/>
        <w:gridCol w:w="1276"/>
        <w:gridCol w:w="2268"/>
        <w:gridCol w:w="2268"/>
        <w:gridCol w:w="1372"/>
      </w:tblGrid>
      <w:tr w:rsidR="00F30E45" w:rsidTr="00F30E45">
        <w:trPr>
          <w:tblCellSpacing w:w="20" w:type="dxa"/>
        </w:trPr>
        <w:tc>
          <w:tcPr>
            <w:tcW w:w="9656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>Coinvestigador(a)(es)(as) Realice una búsqueda por nombre y luego agregue las personas que conformarán su equipo.</w:t>
            </w:r>
          </w:p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*Recuerde: Sólo puede agregar </w:t>
            </w:r>
            <w:r w:rsidR="004976BA">
              <w:rPr>
                <w:i/>
                <w:color w:val="2E74B5"/>
              </w:rPr>
              <w:t>a los proyectos académicos</w:t>
            </w:r>
            <w:r>
              <w:rPr>
                <w:i/>
                <w:color w:val="2E74B5"/>
              </w:rPr>
              <w:t xml:space="preserve"> jornada completa y media jornada como coinvestigadores internos.</w:t>
            </w:r>
          </w:p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*Recuerde: Su proyecto debe contar con al menos un(a) coinvestigador(a) de algún departamento de la Universidad del Bío-Bío.</w:t>
            </w:r>
            <w:r>
              <w:rPr>
                <w:b/>
              </w:rPr>
              <w:t xml:space="preserve"> </w:t>
            </w:r>
          </w:p>
        </w:tc>
      </w:tr>
      <w:tr w:rsidR="00F30E45" w:rsidTr="00F30E45">
        <w:trPr>
          <w:tblCellSpacing w:w="20" w:type="dxa"/>
        </w:trPr>
        <w:tc>
          <w:tcPr>
            <w:tcW w:w="9656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Coinvestigadores Internos</w:t>
            </w:r>
          </w:p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12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Rut</w:t>
            </w:r>
          </w:p>
        </w:tc>
        <w:tc>
          <w:tcPr>
            <w:tcW w:w="11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pellido Paterno</w:t>
            </w:r>
          </w:p>
        </w:tc>
        <w:tc>
          <w:tcPr>
            <w:tcW w:w="12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Apellido Materno</w:t>
            </w:r>
          </w:p>
        </w:tc>
        <w:tc>
          <w:tcPr>
            <w:tcW w:w="22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Nombres</w:t>
            </w:r>
          </w:p>
        </w:tc>
        <w:tc>
          <w:tcPr>
            <w:tcW w:w="22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Unidad Académica</w:t>
            </w:r>
          </w:p>
        </w:tc>
        <w:tc>
          <w:tcPr>
            <w:tcW w:w="13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Horas Semanales</w:t>
            </w:r>
          </w:p>
        </w:tc>
      </w:tr>
      <w:tr w:rsidR="00F30E45" w:rsidTr="00F30E45">
        <w:trPr>
          <w:tblCellSpacing w:w="20" w:type="dxa"/>
        </w:trPr>
        <w:tc>
          <w:tcPr>
            <w:tcW w:w="12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11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12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22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22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13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12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118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12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22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22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  <w:tc>
          <w:tcPr>
            <w:tcW w:w="13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</w:tr>
    </w:tbl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  <w:r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  <w:t>Agregue más cuadros si es necesario.</w:t>
      </w:r>
    </w:p>
    <w:p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:rsidR="004976BA" w:rsidRDefault="004976BA" w:rsidP="004976BA">
      <w:pPr>
        <w:spacing w:after="0" w:line="240" w:lineRule="auto"/>
        <w:jc w:val="both"/>
        <w:rPr>
          <w:b/>
        </w:rPr>
      </w:pPr>
      <w:r>
        <w:rPr>
          <w:b/>
        </w:rPr>
        <w:t>I.4.</w:t>
      </w:r>
      <w:r>
        <w:rPr>
          <w:b/>
        </w:rPr>
        <w:tab/>
        <w:t>Alumnos</w:t>
      </w:r>
    </w:p>
    <w:p w:rsidR="004154B7" w:rsidRDefault="004154B7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4678"/>
        <w:gridCol w:w="4983"/>
      </w:tblGrid>
      <w:tr w:rsidR="00F30E45" w:rsidRPr="00251146" w:rsidTr="00F30E45">
        <w:trPr>
          <w:tblCellSpacing w:w="20" w:type="dxa"/>
        </w:trPr>
        <w:tc>
          <w:tcPr>
            <w:tcW w:w="958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:rsidR="00F30E45" w:rsidRPr="00251146" w:rsidRDefault="004976BA">
            <w:pPr>
              <w:spacing w:after="0" w:line="240" w:lineRule="auto"/>
              <w:jc w:val="both"/>
              <w:rPr>
                <w:i/>
                <w:color w:val="2E74B5"/>
              </w:rPr>
            </w:pPr>
            <w:proofErr w:type="spellStart"/>
            <w:r>
              <w:rPr>
                <w:i/>
                <w:color w:val="2E74B5"/>
              </w:rPr>
              <w:t>C</w:t>
            </w:r>
            <w:r w:rsidR="00F30E45" w:rsidRPr="00251146">
              <w:rPr>
                <w:i/>
                <w:color w:val="2E74B5"/>
              </w:rPr>
              <w:t>complete</w:t>
            </w:r>
            <w:proofErr w:type="spellEnd"/>
            <w:r w:rsidR="00F30E45" w:rsidRPr="00251146">
              <w:rPr>
                <w:i/>
                <w:color w:val="2E74B5"/>
              </w:rPr>
              <w:t xml:space="preserve"> la cantidad de alumnos que necesitará en la siguiente tabla. Recuerde que el proyecto debe comprometer al menos 1 alumno de pregrado o 1 alumno de postgrado.</w:t>
            </w:r>
          </w:p>
        </w:tc>
      </w:tr>
      <w:tr w:rsidR="00F30E45" w:rsidRPr="00251146" w:rsidTr="00F30E45">
        <w:trPr>
          <w:tblCellSpacing w:w="20" w:type="dxa"/>
        </w:trPr>
        <w:tc>
          <w:tcPr>
            <w:tcW w:w="958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Pr="00251146" w:rsidRDefault="00F30E45">
            <w:pPr>
              <w:spacing w:after="0" w:line="240" w:lineRule="auto"/>
              <w:jc w:val="both"/>
              <w:rPr>
                <w:b/>
              </w:rPr>
            </w:pPr>
          </w:p>
          <w:p w:rsidR="00F30E45" w:rsidRPr="00251146" w:rsidRDefault="00F30E45">
            <w:pPr>
              <w:spacing w:after="0" w:line="240" w:lineRule="auto"/>
              <w:jc w:val="both"/>
              <w:rPr>
                <w:b/>
              </w:rPr>
            </w:pPr>
            <w:r w:rsidRPr="00251146">
              <w:rPr>
                <w:b/>
              </w:rPr>
              <w:t>Compromiso de participación de Alumnos(as)</w:t>
            </w:r>
          </w:p>
          <w:p w:rsidR="00F30E45" w:rsidRPr="00251146" w:rsidRDefault="00F30E4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F30E45" w:rsidRPr="00251146" w:rsidTr="00F30E45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:rsidR="00F30E45" w:rsidRPr="00251146" w:rsidRDefault="00F30E45">
            <w:pPr>
              <w:spacing w:after="0" w:line="240" w:lineRule="auto"/>
              <w:jc w:val="both"/>
              <w:rPr>
                <w:b/>
              </w:rPr>
            </w:pPr>
            <w:r w:rsidRPr="00251146">
              <w:rPr>
                <w:b/>
              </w:rPr>
              <w:t>Tipo de Programa</w:t>
            </w: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/>
            <w:hideMark/>
          </w:tcPr>
          <w:p w:rsidR="00F30E45" w:rsidRPr="00251146" w:rsidRDefault="00F30E45">
            <w:pPr>
              <w:spacing w:after="0" w:line="240" w:lineRule="auto"/>
              <w:jc w:val="center"/>
              <w:rPr>
                <w:b/>
              </w:rPr>
            </w:pPr>
            <w:r w:rsidRPr="00251146">
              <w:rPr>
                <w:b/>
              </w:rPr>
              <w:t>Cantidad de Alumnos</w:t>
            </w:r>
          </w:p>
          <w:p w:rsidR="00F30E45" w:rsidRPr="00251146" w:rsidRDefault="00F30E45">
            <w:pPr>
              <w:spacing w:after="0" w:line="240" w:lineRule="auto"/>
              <w:jc w:val="center"/>
              <w:rPr>
                <w:b/>
              </w:rPr>
            </w:pPr>
            <w:r w:rsidRPr="00251146">
              <w:rPr>
                <w:b/>
              </w:rPr>
              <w:t>Por Definir</w:t>
            </w:r>
          </w:p>
        </w:tc>
      </w:tr>
      <w:tr w:rsidR="00F30E45" w:rsidRPr="00251146" w:rsidTr="00F30E45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Pr="00251146" w:rsidRDefault="00F30E45">
            <w:pPr>
              <w:spacing w:after="0" w:line="240" w:lineRule="auto"/>
              <w:jc w:val="both"/>
            </w:pPr>
            <w:r w:rsidRPr="00251146">
              <w:t>Pregrado</w:t>
            </w: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Pr="00251146" w:rsidRDefault="00F30E45">
            <w:pPr>
              <w:spacing w:after="0" w:line="240" w:lineRule="auto"/>
              <w:jc w:val="both"/>
            </w:pPr>
          </w:p>
        </w:tc>
      </w:tr>
      <w:tr w:rsidR="00F30E45" w:rsidTr="00F30E45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F30E45" w:rsidRDefault="00F30E45">
            <w:pPr>
              <w:spacing w:after="0" w:line="240" w:lineRule="auto"/>
              <w:jc w:val="both"/>
            </w:pPr>
            <w:r w:rsidRPr="00251146">
              <w:t>Postgrado</w:t>
            </w: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</w:pPr>
          </w:p>
        </w:tc>
      </w:tr>
    </w:tbl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I.</w:t>
      </w:r>
      <w:r>
        <w:rPr>
          <w:b/>
        </w:rPr>
        <w:tab/>
        <w:t>PRESENTACIÓN DEL PROYECTO</w:t>
      </w: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I.1.</w:t>
      </w:r>
      <w:r>
        <w:rPr>
          <w:b/>
        </w:rPr>
        <w:tab/>
        <w:t>Identificación del Problema-Oportunidad</w:t>
      </w: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630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9630"/>
      </w:tblGrid>
      <w:tr w:rsidR="00F30E45" w:rsidTr="00F30E45">
        <w:trPr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En esta sección debe describir la relevancia del problema-oportunidad que desea abordar el proyecto. </w:t>
            </w:r>
          </w:p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 xml:space="preserve">La extensión máxima de esta sección es de </w:t>
            </w:r>
            <w:r w:rsidR="00944BC7">
              <w:rPr>
                <w:i/>
                <w:color w:val="2E74B5"/>
              </w:rPr>
              <w:t>1</w:t>
            </w:r>
            <w:r>
              <w:rPr>
                <w:i/>
                <w:color w:val="2E74B5"/>
              </w:rPr>
              <w:t xml:space="preserve"> página (</w:t>
            </w:r>
            <w:r w:rsidR="00944BC7">
              <w:rPr>
                <w:i/>
                <w:color w:val="2E74B5"/>
              </w:rPr>
              <w:t>3.500</w:t>
            </w:r>
            <w:r>
              <w:rPr>
                <w:i/>
                <w:color w:val="2E74B5"/>
              </w:rPr>
              <w:t xml:space="preserve"> caracteres, Letra Courier, tamaño 12).</w:t>
            </w:r>
          </w:p>
        </w:tc>
      </w:tr>
      <w:tr w:rsidR="00F30E45" w:rsidTr="0060121C">
        <w:trPr>
          <w:trHeight w:val="3187"/>
          <w:tblCellSpacing w:w="20" w:type="dxa"/>
          <w:jc w:val="center"/>
        </w:trPr>
        <w:tc>
          <w:tcPr>
            <w:tcW w:w="9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  <w:p w:rsidR="00944BC7" w:rsidRDefault="00944BC7">
            <w:pPr>
              <w:spacing w:after="0" w:line="240" w:lineRule="auto"/>
            </w:pPr>
          </w:p>
          <w:p w:rsidR="00944BC7" w:rsidRDefault="00944BC7">
            <w:pPr>
              <w:spacing w:after="0" w:line="240" w:lineRule="auto"/>
            </w:pPr>
          </w:p>
          <w:p w:rsidR="00944BC7" w:rsidRDefault="00944BC7">
            <w:pPr>
              <w:spacing w:after="0" w:line="240" w:lineRule="auto"/>
            </w:pPr>
          </w:p>
          <w:p w:rsidR="00944BC7" w:rsidRDefault="00944BC7">
            <w:pPr>
              <w:spacing w:after="0" w:line="240" w:lineRule="auto"/>
            </w:pPr>
          </w:p>
          <w:p w:rsidR="00944BC7" w:rsidRDefault="00944BC7">
            <w:pPr>
              <w:spacing w:after="0" w:line="240" w:lineRule="auto"/>
            </w:pPr>
          </w:p>
          <w:p w:rsidR="00944BC7" w:rsidRDefault="00944BC7">
            <w:pPr>
              <w:spacing w:after="0" w:line="240" w:lineRule="auto"/>
            </w:pPr>
          </w:p>
          <w:p w:rsidR="00F30E45" w:rsidRDefault="00F30E45">
            <w:pPr>
              <w:spacing w:after="0" w:line="240" w:lineRule="auto"/>
            </w:pPr>
          </w:p>
        </w:tc>
      </w:tr>
    </w:tbl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944BC7" w:rsidRDefault="00944BC7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I.</w:t>
      </w:r>
      <w:r w:rsidR="008E046E">
        <w:rPr>
          <w:b/>
        </w:rPr>
        <w:t>2</w:t>
      </w:r>
      <w:r>
        <w:rPr>
          <w:b/>
        </w:rPr>
        <w:t>.</w:t>
      </w:r>
      <w:r>
        <w:rPr>
          <w:b/>
        </w:rPr>
        <w:tab/>
        <w:t>Objetivos</w:t>
      </w: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9661"/>
      </w:tblGrid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>Esta sección debe contener el objetivo principal y los objetivos específicos de su proyecto. Considere que una buena redacción facilita la comprensión y evaluación del proyecto.</w:t>
            </w:r>
          </w:p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i/>
              </w:rPr>
            </w:pPr>
            <w:r>
              <w:rPr>
                <w:i/>
                <w:color w:val="2E74B5"/>
              </w:rPr>
              <w:t>La extensión máxima por cada objetivo es de 300 caracteres Letra Courier, tamaño 12.</w:t>
            </w:r>
          </w:p>
        </w:tc>
      </w:tr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Objetivo General</w:t>
            </w:r>
          </w:p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Objetivo Específicos</w:t>
            </w:r>
          </w:p>
          <w:p w:rsidR="00F30E45" w:rsidRDefault="00F30E45">
            <w:pPr>
              <w:spacing w:after="0" w:line="240" w:lineRule="auto"/>
              <w:jc w:val="both"/>
              <w:rPr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 xml:space="preserve">1.- </w:t>
            </w:r>
          </w:p>
        </w:tc>
      </w:tr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 xml:space="preserve">2.- </w:t>
            </w:r>
          </w:p>
        </w:tc>
      </w:tr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3.-</w:t>
            </w:r>
          </w:p>
        </w:tc>
      </w:tr>
    </w:tbl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  <w:r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  <w:t>Agregue más cuadros si es necesario.</w:t>
      </w:r>
    </w:p>
    <w:p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:rsidR="004976BA" w:rsidRDefault="004976BA" w:rsidP="00F30E45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:rsidR="00F30E45" w:rsidRDefault="00F30E45" w:rsidP="00F30E45">
      <w:pPr>
        <w:spacing w:after="0" w:line="240" w:lineRule="auto"/>
        <w:jc w:val="both"/>
        <w:rPr>
          <w:b/>
        </w:rPr>
      </w:pPr>
      <w:r>
        <w:rPr>
          <w:b/>
        </w:rPr>
        <w:t>II.</w:t>
      </w:r>
      <w:r w:rsidR="008E046E">
        <w:rPr>
          <w:b/>
        </w:rPr>
        <w:t>3</w:t>
      </w:r>
      <w:r>
        <w:rPr>
          <w:b/>
        </w:rPr>
        <w:t>.</w:t>
      </w:r>
      <w:r>
        <w:rPr>
          <w:b/>
        </w:rPr>
        <w:tab/>
        <w:t>Metodología</w:t>
      </w: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  <w:lang w:val="es-ES"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9661"/>
      </w:tblGrid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2F2F2"/>
          </w:tcPr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  <w:lang w:val="es-ES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Detalle la metodología de trabajo y las actividades de que aplicará durante el desarrollo del proyecto que le permitirán lograr los objetivos propuestos. </w:t>
            </w:r>
          </w:p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La extensión máxima de esta sección es de </w:t>
            </w:r>
            <w:r w:rsidR="00944BC7">
              <w:rPr>
                <w:i/>
                <w:color w:val="2E74B5"/>
              </w:rPr>
              <w:t>1</w:t>
            </w:r>
            <w:r>
              <w:rPr>
                <w:i/>
                <w:color w:val="2E74B5"/>
              </w:rPr>
              <w:t xml:space="preserve"> páginas (</w:t>
            </w:r>
            <w:r w:rsidR="00944BC7">
              <w:rPr>
                <w:i/>
                <w:color w:val="2E74B5"/>
              </w:rPr>
              <w:t>3.500</w:t>
            </w:r>
            <w:r>
              <w:rPr>
                <w:i/>
                <w:color w:val="2E74B5"/>
              </w:rPr>
              <w:t xml:space="preserve"> caracteres Letra Courier, tamaño 12). </w:t>
            </w:r>
          </w:p>
        </w:tc>
      </w:tr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944BC7" w:rsidRDefault="00944BC7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</w:tbl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C06BDC" w:rsidRDefault="00C06BDC" w:rsidP="00C06BDC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8267C7" w:rsidRDefault="00C06BDC" w:rsidP="008267C7">
      <w:pPr>
        <w:spacing w:after="0" w:line="240" w:lineRule="auto"/>
        <w:jc w:val="both"/>
        <w:rPr>
          <w:b/>
        </w:rPr>
      </w:pPr>
      <w:r>
        <w:rPr>
          <w:b/>
        </w:rPr>
        <w:t>I</w:t>
      </w:r>
      <w:r w:rsidR="008267C7">
        <w:rPr>
          <w:b/>
        </w:rPr>
        <w:t>I.</w:t>
      </w:r>
      <w:r w:rsidR="004976BA">
        <w:rPr>
          <w:b/>
        </w:rPr>
        <w:t>4</w:t>
      </w:r>
      <w:r w:rsidR="008267C7">
        <w:rPr>
          <w:b/>
        </w:rPr>
        <w:t>.</w:t>
      </w:r>
      <w:r w:rsidR="008267C7">
        <w:rPr>
          <w:b/>
        </w:rPr>
        <w:tab/>
        <w:t>Impacto del Proyecto</w:t>
      </w:r>
    </w:p>
    <w:p w:rsidR="008E046E" w:rsidRDefault="008E046E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4678"/>
        <w:gridCol w:w="4983"/>
      </w:tblGrid>
      <w:tr w:rsidR="008E046E" w:rsidTr="002D7B75">
        <w:trPr>
          <w:tblCellSpacing w:w="20" w:type="dxa"/>
        </w:trPr>
        <w:tc>
          <w:tcPr>
            <w:tcW w:w="958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8E046E" w:rsidRDefault="008E046E" w:rsidP="002D7B75">
            <w:pPr>
              <w:spacing w:after="0" w:line="240" w:lineRule="auto"/>
              <w:jc w:val="both"/>
              <w:rPr>
                <w:b/>
              </w:rPr>
            </w:pPr>
          </w:p>
          <w:p w:rsidR="008E046E" w:rsidRDefault="008E046E" w:rsidP="002D7B7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Cobertura</w:t>
            </w:r>
          </w:p>
          <w:p w:rsidR="008E046E" w:rsidRDefault="008E046E" w:rsidP="002D7B75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8E046E" w:rsidTr="002D7B75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E046E" w:rsidRPr="008E046E" w:rsidRDefault="008E046E" w:rsidP="008E046E">
            <w:pPr>
              <w:spacing w:after="0" w:line="240" w:lineRule="auto"/>
              <w:jc w:val="both"/>
              <w:outlineLvl w:val="0"/>
            </w:pPr>
            <w:r w:rsidRPr="008E046E">
              <w:rPr>
                <w:rFonts w:ascii="Verdana" w:eastAsia="Times New Roman" w:hAnsi="Verdana" w:cs="Arial"/>
                <w:b/>
                <w:sz w:val="18"/>
                <w:szCs w:val="18"/>
                <w:lang w:val="es-ES" w:eastAsia="es-ES"/>
              </w:rPr>
              <w:t>N</w:t>
            </w:r>
            <w:r w:rsidRPr="008E046E">
              <w:t>° de Beneficiarios Directos del Proyecto</w:t>
            </w:r>
          </w:p>
          <w:p w:rsidR="008E046E" w:rsidRDefault="008E046E" w:rsidP="002D7B75">
            <w:pPr>
              <w:spacing w:after="0" w:line="240" w:lineRule="auto"/>
              <w:jc w:val="both"/>
            </w:pP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E046E" w:rsidRDefault="008E046E" w:rsidP="002D7B75">
            <w:pPr>
              <w:spacing w:after="0" w:line="240" w:lineRule="auto"/>
              <w:jc w:val="both"/>
            </w:pPr>
          </w:p>
        </w:tc>
      </w:tr>
      <w:tr w:rsidR="008E046E" w:rsidTr="002D7B75">
        <w:trPr>
          <w:tblCellSpacing w:w="20" w:type="dxa"/>
        </w:trPr>
        <w:tc>
          <w:tcPr>
            <w:tcW w:w="46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E046E" w:rsidRPr="008E046E" w:rsidRDefault="008E046E" w:rsidP="008E046E">
            <w:pPr>
              <w:spacing w:after="0" w:line="240" w:lineRule="auto"/>
              <w:jc w:val="both"/>
              <w:outlineLvl w:val="0"/>
            </w:pPr>
            <w:r w:rsidRPr="008E046E">
              <w:rPr>
                <w:rFonts w:ascii="Verdana" w:eastAsia="Times New Roman" w:hAnsi="Verdana" w:cs="Arial"/>
                <w:b/>
                <w:sz w:val="18"/>
                <w:szCs w:val="18"/>
                <w:lang w:val="es-ES" w:eastAsia="es-ES"/>
              </w:rPr>
              <w:t>N</w:t>
            </w:r>
            <w:r w:rsidRPr="008E046E">
              <w:t xml:space="preserve">° de Beneficiarios </w:t>
            </w:r>
            <w:r w:rsidR="008267C7">
              <w:t>Indirectos</w:t>
            </w:r>
            <w:r w:rsidRPr="008E046E">
              <w:t xml:space="preserve"> del Proyecto</w:t>
            </w:r>
          </w:p>
          <w:p w:rsidR="008E046E" w:rsidRDefault="008E046E" w:rsidP="002D7B75">
            <w:pPr>
              <w:spacing w:after="0" w:line="240" w:lineRule="auto"/>
              <w:jc w:val="both"/>
            </w:pPr>
          </w:p>
        </w:tc>
        <w:tc>
          <w:tcPr>
            <w:tcW w:w="49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E046E" w:rsidRDefault="008E046E" w:rsidP="002D7B75">
            <w:pPr>
              <w:spacing w:after="0" w:line="240" w:lineRule="auto"/>
              <w:jc w:val="both"/>
            </w:pPr>
          </w:p>
        </w:tc>
      </w:tr>
    </w:tbl>
    <w:p w:rsidR="008267C7" w:rsidRDefault="008267C7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4976BA" w:rsidRDefault="004976BA" w:rsidP="008E046E">
      <w:pPr>
        <w:spacing w:after="0" w:line="240" w:lineRule="auto"/>
        <w:jc w:val="both"/>
        <w:outlineLvl w:val="0"/>
        <w:rPr>
          <w:rFonts w:ascii="Verdana" w:eastAsia="Times New Roman" w:hAnsi="Verdana" w:cs="Arial"/>
          <w:b/>
          <w:sz w:val="20"/>
          <w:szCs w:val="20"/>
          <w:lang w:val="es-ES" w:eastAsia="es-ES"/>
        </w:rPr>
      </w:pPr>
    </w:p>
    <w:p w:rsidR="008E046E" w:rsidRDefault="008E046E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Pr="008267C7" w:rsidRDefault="00F30E45" w:rsidP="008267C7">
      <w:pPr>
        <w:pStyle w:val="Prrafodelista"/>
        <w:numPr>
          <w:ilvl w:val="0"/>
          <w:numId w:val="33"/>
        </w:numPr>
        <w:spacing w:after="0" w:line="240" w:lineRule="auto"/>
        <w:jc w:val="both"/>
        <w:rPr>
          <w:b/>
        </w:rPr>
      </w:pPr>
      <w:r w:rsidRPr="008267C7">
        <w:rPr>
          <w:b/>
        </w:rPr>
        <w:t>RESULTADOS DEL PROYECTO</w:t>
      </w:r>
    </w:p>
    <w:p w:rsidR="008267C7" w:rsidRDefault="008267C7" w:rsidP="008267C7">
      <w:pPr>
        <w:spacing w:after="0" w:line="240" w:lineRule="auto"/>
        <w:jc w:val="both"/>
        <w:rPr>
          <w:b/>
        </w:rPr>
      </w:pPr>
    </w:p>
    <w:p w:rsidR="008267C7" w:rsidRDefault="008267C7" w:rsidP="008267C7">
      <w:pPr>
        <w:spacing w:after="0" w:line="240" w:lineRule="auto"/>
        <w:jc w:val="both"/>
        <w:rPr>
          <w:b/>
        </w:rPr>
      </w:pPr>
      <w:r>
        <w:rPr>
          <w:b/>
        </w:rPr>
        <w:t>III.1.</w:t>
      </w:r>
      <w:r>
        <w:rPr>
          <w:b/>
        </w:rPr>
        <w:tab/>
        <w:t>Resultados y/o Productos Comprometidos</w:t>
      </w:r>
    </w:p>
    <w:p w:rsidR="008267C7" w:rsidRDefault="008267C7" w:rsidP="008267C7">
      <w:pPr>
        <w:spacing w:after="0" w:line="240" w:lineRule="auto"/>
        <w:jc w:val="both"/>
        <w:rPr>
          <w:b/>
        </w:rPr>
      </w:pPr>
    </w:p>
    <w:tbl>
      <w:tblPr>
        <w:tblW w:w="9640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5812"/>
        <w:gridCol w:w="2137"/>
        <w:gridCol w:w="1691"/>
      </w:tblGrid>
      <w:tr w:rsidR="008267C7" w:rsidTr="002D7B75">
        <w:trPr>
          <w:tblCellSpacing w:w="20" w:type="dxa"/>
        </w:trPr>
        <w:tc>
          <w:tcPr>
            <w:tcW w:w="9560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hideMark/>
          </w:tcPr>
          <w:p w:rsidR="008267C7" w:rsidRDefault="008267C7" w:rsidP="002D7B75">
            <w:pPr>
              <w:pStyle w:val="Default"/>
              <w:rPr>
                <w:i/>
                <w:color w:val="2E74B5"/>
                <w:lang w:val="es-ES"/>
              </w:rPr>
            </w:pPr>
            <w:r>
              <w:rPr>
                <w:i/>
                <w:color w:val="2E74B5"/>
                <w:lang w:val="es-ES"/>
              </w:rPr>
              <w:t xml:space="preserve">En esta sección debe seleccionar los indicadores comprometidos para el proyecto. </w:t>
            </w:r>
          </w:p>
          <w:p w:rsidR="008267C7" w:rsidRDefault="008267C7" w:rsidP="002D7B75">
            <w:pPr>
              <w:spacing w:after="0" w:line="240" w:lineRule="auto"/>
              <w:jc w:val="both"/>
              <w:rPr>
                <w:i/>
                <w:lang w:val="es-ES"/>
              </w:rPr>
            </w:pPr>
            <w:r>
              <w:rPr>
                <w:rFonts w:cs="Calibri"/>
                <w:i/>
                <w:color w:val="2E74B5"/>
                <w:sz w:val="24"/>
                <w:szCs w:val="24"/>
              </w:rPr>
              <w:t xml:space="preserve"> </w:t>
            </w:r>
          </w:p>
        </w:tc>
      </w:tr>
      <w:tr w:rsidR="003536DB" w:rsidTr="006C7BDB">
        <w:trPr>
          <w:trHeight w:val="821"/>
          <w:tblCellSpacing w:w="20" w:type="dxa"/>
        </w:trPr>
        <w:tc>
          <w:tcPr>
            <w:tcW w:w="5752" w:type="dxa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3536DB" w:rsidRDefault="003536DB" w:rsidP="002D7B75">
            <w:pPr>
              <w:spacing w:after="0" w:line="240" w:lineRule="auto"/>
              <w:rPr>
                <w:b/>
                <w:highlight w:val="lightGray"/>
              </w:rPr>
            </w:pPr>
            <w:r>
              <w:rPr>
                <w:b/>
              </w:rPr>
              <w:t>Resultados Esperados</w:t>
            </w:r>
          </w:p>
        </w:tc>
        <w:tc>
          <w:tcPr>
            <w:tcW w:w="2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536DB" w:rsidRDefault="003536DB" w:rsidP="002D7B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dicador Comprometido (marque X)</w:t>
            </w:r>
          </w:p>
        </w:tc>
        <w:tc>
          <w:tcPr>
            <w:tcW w:w="16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3536DB" w:rsidRDefault="003536DB" w:rsidP="002D7B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° Comprometido</w:t>
            </w:r>
          </w:p>
        </w:tc>
      </w:tr>
      <w:tr w:rsidR="008267C7" w:rsidTr="002D7B75">
        <w:trPr>
          <w:tblCellSpacing w:w="20" w:type="dxa"/>
        </w:trPr>
        <w:tc>
          <w:tcPr>
            <w:tcW w:w="57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8267C7" w:rsidRDefault="008267C7" w:rsidP="002D7B75">
            <w:pPr>
              <w:spacing w:after="0" w:line="240" w:lineRule="auto"/>
              <w:jc w:val="both"/>
            </w:pPr>
            <w:r>
              <w:t>1.- Productos</w:t>
            </w:r>
          </w:p>
        </w:tc>
        <w:tc>
          <w:tcPr>
            <w:tcW w:w="2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67C7" w:rsidRDefault="008267C7" w:rsidP="002D7B75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6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67C7" w:rsidRDefault="008267C7" w:rsidP="002D7B75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8267C7" w:rsidTr="002D7B75">
        <w:trPr>
          <w:tblCellSpacing w:w="20" w:type="dxa"/>
        </w:trPr>
        <w:tc>
          <w:tcPr>
            <w:tcW w:w="57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8267C7" w:rsidRDefault="008267C7" w:rsidP="002D7B75">
            <w:pPr>
              <w:spacing w:after="0" w:line="240" w:lineRule="auto"/>
              <w:jc w:val="both"/>
            </w:pPr>
            <w:r>
              <w:t>2.- Servicios</w:t>
            </w:r>
          </w:p>
        </w:tc>
        <w:tc>
          <w:tcPr>
            <w:tcW w:w="2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67C7" w:rsidRDefault="008267C7" w:rsidP="002D7B75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6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67C7" w:rsidRDefault="008267C7" w:rsidP="002D7B75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8267C7" w:rsidTr="002D7B75">
        <w:trPr>
          <w:tblCellSpacing w:w="20" w:type="dxa"/>
        </w:trPr>
        <w:tc>
          <w:tcPr>
            <w:tcW w:w="57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8267C7" w:rsidRDefault="008267C7" w:rsidP="002D7B75">
            <w:pPr>
              <w:spacing w:after="0" w:line="240" w:lineRule="auto"/>
              <w:jc w:val="both"/>
            </w:pPr>
            <w:r>
              <w:t>3.- Investigación y/o Publicación</w:t>
            </w:r>
          </w:p>
        </w:tc>
        <w:tc>
          <w:tcPr>
            <w:tcW w:w="2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67C7" w:rsidRDefault="008267C7" w:rsidP="002D7B75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6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67C7" w:rsidRDefault="008267C7" w:rsidP="002D7B75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371371" w:rsidTr="002D7B75">
        <w:trPr>
          <w:tblCellSpacing w:w="20" w:type="dxa"/>
        </w:trPr>
        <w:tc>
          <w:tcPr>
            <w:tcW w:w="57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371371" w:rsidRDefault="00371371" w:rsidP="002D7B75">
            <w:pPr>
              <w:spacing w:after="0" w:line="240" w:lineRule="auto"/>
              <w:jc w:val="both"/>
            </w:pPr>
            <w:r>
              <w:t>4.- Propiedad Intelectual</w:t>
            </w:r>
          </w:p>
        </w:tc>
        <w:tc>
          <w:tcPr>
            <w:tcW w:w="2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371371" w:rsidRDefault="00371371" w:rsidP="002D7B75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6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371371" w:rsidRDefault="00371371" w:rsidP="002D7B75">
            <w:pPr>
              <w:spacing w:after="0" w:line="240" w:lineRule="auto"/>
              <w:jc w:val="center"/>
              <w:rPr>
                <w:b/>
              </w:rPr>
            </w:pPr>
          </w:p>
        </w:tc>
      </w:tr>
    </w:tbl>
    <w:p w:rsidR="008267C7" w:rsidRDefault="008267C7" w:rsidP="008267C7">
      <w:pPr>
        <w:pStyle w:val="CuerpoA"/>
        <w:tabs>
          <w:tab w:val="left" w:pos="709"/>
          <w:tab w:val="left" w:pos="1416"/>
          <w:tab w:val="left" w:pos="4095"/>
        </w:tabs>
        <w:rPr>
          <w:rFonts w:ascii="Calibri" w:eastAsia="Calibri" w:hAnsi="Calibri" w:cs="Times New Roman"/>
          <w:i/>
          <w:color w:val="2E74B5"/>
          <w:bdr w:val="none" w:sz="0" w:space="0" w:color="auto" w:frame="1"/>
          <w:lang w:val="es-ES" w:eastAsia="en-US"/>
        </w:rPr>
      </w:pPr>
    </w:p>
    <w:p w:rsidR="008267C7" w:rsidRDefault="008267C7" w:rsidP="008267C7">
      <w:pPr>
        <w:spacing w:after="0" w:line="240" w:lineRule="auto"/>
        <w:jc w:val="both"/>
        <w:rPr>
          <w:rFonts w:ascii="Calibri" w:eastAsia="Calibri" w:hAnsi="Calibri" w:cs="Times New Roman"/>
          <w:b/>
          <w:lang w:val="es-ES"/>
        </w:rPr>
      </w:pPr>
    </w:p>
    <w:p w:rsidR="00F30E45" w:rsidRPr="004976BA" w:rsidRDefault="00F30E45" w:rsidP="008267C7">
      <w:pPr>
        <w:spacing w:after="0" w:line="240" w:lineRule="auto"/>
        <w:jc w:val="both"/>
        <w:rPr>
          <w:b/>
        </w:rPr>
      </w:pPr>
      <w:r w:rsidRPr="004976BA">
        <w:rPr>
          <w:b/>
        </w:rPr>
        <w:t>III.</w:t>
      </w:r>
      <w:r w:rsidR="008267C7" w:rsidRPr="004976BA">
        <w:rPr>
          <w:b/>
        </w:rPr>
        <w:t>2</w:t>
      </w:r>
      <w:r w:rsidRPr="004976BA">
        <w:rPr>
          <w:b/>
        </w:rPr>
        <w:t>.</w:t>
      </w:r>
      <w:r w:rsidRPr="004976BA">
        <w:rPr>
          <w:b/>
        </w:rPr>
        <w:tab/>
      </w:r>
      <w:r w:rsidR="008267C7" w:rsidRPr="004976BA">
        <w:rPr>
          <w:b/>
        </w:rPr>
        <w:t xml:space="preserve">Detalle de los </w:t>
      </w:r>
      <w:r w:rsidR="0071070B">
        <w:rPr>
          <w:b/>
        </w:rPr>
        <w:t>Resultados y/o Productos Comprometidos</w:t>
      </w:r>
    </w:p>
    <w:p w:rsidR="008267C7" w:rsidRPr="004976BA" w:rsidRDefault="008267C7" w:rsidP="008267C7">
      <w:pPr>
        <w:spacing w:after="0" w:line="240" w:lineRule="auto"/>
        <w:jc w:val="both"/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9661"/>
      </w:tblGrid>
      <w:tr w:rsidR="004976BA" w:rsidRPr="004976BA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Pr="004976BA" w:rsidRDefault="00F30E45">
            <w:pPr>
              <w:spacing w:after="0" w:line="240" w:lineRule="auto"/>
              <w:jc w:val="both"/>
              <w:rPr>
                <w:i/>
              </w:rPr>
            </w:pPr>
            <w:r w:rsidRPr="004976BA">
              <w:rPr>
                <w:i/>
              </w:rPr>
              <w:t xml:space="preserve">En esta sección debe explicar con mayor detalle </w:t>
            </w:r>
            <w:r w:rsidR="008267C7" w:rsidRPr="004976BA">
              <w:rPr>
                <w:i/>
              </w:rPr>
              <w:t>los resultados y/o productos comprometidos</w:t>
            </w:r>
          </w:p>
          <w:p w:rsidR="008267C7" w:rsidRPr="004976BA" w:rsidRDefault="008267C7">
            <w:pPr>
              <w:spacing w:after="0" w:line="240" w:lineRule="auto"/>
              <w:jc w:val="both"/>
              <w:rPr>
                <w:i/>
              </w:rPr>
            </w:pPr>
          </w:p>
          <w:p w:rsidR="00F30E45" w:rsidRPr="004976BA" w:rsidRDefault="00F30E45">
            <w:pPr>
              <w:spacing w:after="0" w:line="240" w:lineRule="auto"/>
              <w:jc w:val="both"/>
              <w:rPr>
                <w:i/>
              </w:rPr>
            </w:pPr>
            <w:r w:rsidRPr="004976BA">
              <w:rPr>
                <w:i/>
              </w:rPr>
              <w:t xml:space="preserve">La extensión máxima de esta sección es de </w:t>
            </w:r>
            <w:r w:rsidR="0063238B" w:rsidRPr="004976BA">
              <w:rPr>
                <w:i/>
              </w:rPr>
              <w:t>1</w:t>
            </w:r>
            <w:r w:rsidRPr="004976BA">
              <w:rPr>
                <w:i/>
              </w:rPr>
              <w:t xml:space="preserve"> página (</w:t>
            </w:r>
            <w:r w:rsidR="0063238B" w:rsidRPr="004976BA">
              <w:rPr>
                <w:i/>
              </w:rPr>
              <w:t>3.5</w:t>
            </w:r>
            <w:r w:rsidRPr="004976BA">
              <w:rPr>
                <w:i/>
              </w:rPr>
              <w:t>00 caracteres Letra Courier, tamaño 12).</w:t>
            </w:r>
          </w:p>
        </w:tc>
      </w:tr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</w:tbl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Default="00F30E45" w:rsidP="00F30E45">
      <w:pPr>
        <w:spacing w:after="0" w:line="240" w:lineRule="auto"/>
        <w:rPr>
          <w:b/>
        </w:rPr>
        <w:sectPr w:rsidR="00F30E45" w:rsidSect="0085666E">
          <w:headerReference w:type="default" r:id="rId8"/>
          <w:footerReference w:type="default" r:id="rId9"/>
          <w:pgSz w:w="12240" w:h="15840"/>
          <w:pgMar w:top="1701" w:right="1185" w:bottom="1701" w:left="1701" w:header="709" w:footer="709" w:gutter="0"/>
          <w:cols w:space="720"/>
        </w:sectPr>
      </w:pPr>
    </w:p>
    <w:p w:rsidR="00F30E45" w:rsidRDefault="004976BA" w:rsidP="00F30E45">
      <w:pPr>
        <w:spacing w:after="0" w:line="240" w:lineRule="auto"/>
        <w:ind w:left="720"/>
        <w:jc w:val="both"/>
        <w:rPr>
          <w:b/>
          <w:lang w:val="es-ES"/>
        </w:rPr>
      </w:pPr>
      <w:r>
        <w:rPr>
          <w:b/>
        </w:rPr>
        <w:lastRenderedPageBreak/>
        <w:t>I</w:t>
      </w:r>
      <w:r w:rsidR="00F30E45">
        <w:rPr>
          <w:b/>
        </w:rPr>
        <w:t>V.</w:t>
      </w:r>
      <w:r w:rsidR="00F30E45">
        <w:rPr>
          <w:b/>
        </w:rPr>
        <w:tab/>
        <w:t>RECURSOS SOLICITADOS</w:t>
      </w:r>
    </w:p>
    <w:p w:rsidR="00F30E45" w:rsidRDefault="00F30E45" w:rsidP="00F30E45">
      <w:pPr>
        <w:spacing w:after="0" w:line="240" w:lineRule="auto"/>
        <w:ind w:left="360"/>
        <w:jc w:val="both"/>
        <w:rPr>
          <w:b/>
        </w:rPr>
      </w:pPr>
      <w:r>
        <w:rPr>
          <w:b/>
        </w:rPr>
        <w:t xml:space="preserve">     </w:t>
      </w:r>
      <w:r w:rsidR="004976BA">
        <w:rPr>
          <w:b/>
        </w:rPr>
        <w:t>I</w:t>
      </w:r>
      <w:r>
        <w:rPr>
          <w:b/>
        </w:rPr>
        <w:t xml:space="preserve"> V.1.</w:t>
      </w:r>
      <w:r>
        <w:rPr>
          <w:b/>
        </w:rPr>
        <w:tab/>
        <w:t>Recursos Solicitados</w:t>
      </w:r>
    </w:p>
    <w:tbl>
      <w:tblPr>
        <w:tblW w:w="12333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3970"/>
        <w:gridCol w:w="2551"/>
        <w:gridCol w:w="1985"/>
        <w:gridCol w:w="1842"/>
        <w:gridCol w:w="1985"/>
      </w:tblGrid>
      <w:tr w:rsidR="00F30E45" w:rsidTr="00F30E45">
        <w:trPr>
          <w:tblCellSpacing w:w="20" w:type="dxa"/>
        </w:trPr>
        <w:tc>
          <w:tcPr>
            <w:tcW w:w="12253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Pr="002E6068" w:rsidRDefault="00F30E45">
            <w:pPr>
              <w:spacing w:after="0" w:line="240" w:lineRule="auto"/>
              <w:jc w:val="both"/>
              <w:rPr>
                <w:i/>
                <w:color w:val="2E74B5"/>
                <w:sz w:val="20"/>
              </w:rPr>
            </w:pPr>
            <w:r w:rsidRPr="002E6068">
              <w:rPr>
                <w:i/>
                <w:color w:val="2E74B5"/>
                <w:sz w:val="20"/>
              </w:rPr>
              <w:t>En la primera tabla de esta sección debe completar la descripción, costo unitario y cantidad de cada ítem presupuestario presente en su proyecto. Los totales completarán automáticamente.</w:t>
            </w:r>
          </w:p>
          <w:p w:rsidR="00F30E45" w:rsidRDefault="00F30E45">
            <w:pPr>
              <w:spacing w:after="0" w:line="240" w:lineRule="auto"/>
              <w:jc w:val="both"/>
              <w:rPr>
                <w:i/>
              </w:rPr>
            </w:pPr>
            <w:r w:rsidRPr="002E6068">
              <w:rPr>
                <w:i/>
                <w:color w:val="2E74B5"/>
                <w:sz w:val="20"/>
              </w:rPr>
              <w:t xml:space="preserve">En la segunda tabla de esta sección debe completar la infraestructura UBB que se utilizará en el proyecto, describirla brevemente y adjuntar la carta de </w:t>
            </w:r>
            <w:proofErr w:type="spellStart"/>
            <w:r w:rsidRPr="002E6068">
              <w:rPr>
                <w:i/>
                <w:color w:val="2E74B5"/>
                <w:sz w:val="20"/>
              </w:rPr>
              <w:t>visación</w:t>
            </w:r>
            <w:proofErr w:type="spellEnd"/>
            <w:r w:rsidRPr="002E6068">
              <w:rPr>
                <w:i/>
                <w:color w:val="2E74B5"/>
                <w:sz w:val="20"/>
              </w:rPr>
              <w:t xml:space="preserve"> firmada que acredite la aprobación del uso de cada infraestructura que utilice el proyecto.</w:t>
            </w: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Ítem Presupuest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Descripción</w:t>
            </w: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sto Unitario ($)</w:t>
            </w: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antidad/Meses</w:t>
            </w: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otal  ($)</w:t>
            </w: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RECURSO HUMAN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Ayudante Pregrad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Ayudante Postgrad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 xml:space="preserve">Profesional 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TOTAL RECURSO HUMAN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GASTOS DE OPERACIÓN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Materiales e Insumos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Pasajes y Viáticos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BIENES DE CAPITAL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Equipos o Software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</w:pPr>
            <w:r>
              <w:t>Otr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39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</w:rPr>
            </w:pPr>
            <w:r>
              <w:rPr>
                <w:i/>
                <w:color w:val="2E74B5"/>
              </w:rPr>
              <w:t>Agregue más cuadros si es necesario</w:t>
            </w:r>
          </w:p>
        </w:tc>
        <w:tc>
          <w:tcPr>
            <w:tcW w:w="25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8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  <w:tr w:rsidR="00F30E45" w:rsidTr="00F30E45">
        <w:trPr>
          <w:tblCellSpacing w:w="20" w:type="dxa"/>
        </w:trPr>
        <w:tc>
          <w:tcPr>
            <w:tcW w:w="1028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  <w:r>
              <w:rPr>
                <w:b/>
              </w:rPr>
              <w:t>TOTAL</w:t>
            </w:r>
          </w:p>
        </w:tc>
        <w:tc>
          <w:tcPr>
            <w:tcW w:w="19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F30E45" w:rsidRDefault="00F30E45">
            <w:pPr>
              <w:spacing w:after="0" w:line="240" w:lineRule="auto"/>
              <w:jc w:val="both"/>
              <w:rPr>
                <w:b/>
                <w:highlight w:val="lightGray"/>
              </w:rPr>
            </w:pPr>
          </w:p>
        </w:tc>
      </w:tr>
    </w:tbl>
    <w:p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F30E45" w:rsidRDefault="00F30E45" w:rsidP="00F30E45">
      <w:pPr>
        <w:spacing w:after="0" w:line="240" w:lineRule="auto"/>
        <w:rPr>
          <w:rFonts w:ascii="Helvetica" w:eastAsia="Arial Unicode MS" w:hAnsi="Helvetica" w:cs="Arial Unicode MS"/>
          <w:b/>
          <w:color w:val="000000"/>
          <w:bdr w:val="none" w:sz="0" w:space="0" w:color="auto" w:frame="1"/>
          <w:lang w:val="es-ES_tradnl" w:eastAsia="es-CL"/>
        </w:rPr>
        <w:sectPr w:rsidR="00F30E45">
          <w:pgSz w:w="15840" w:h="12240" w:orient="landscape"/>
          <w:pgMar w:top="1701" w:right="1418" w:bottom="1185" w:left="1418" w:header="709" w:footer="709" w:gutter="0"/>
          <w:cols w:space="720"/>
        </w:sectPr>
      </w:pP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8E046E" w:rsidRDefault="008E046E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8E046E" w:rsidRDefault="008E046E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p w:rsidR="00F30E45" w:rsidRDefault="008267C7" w:rsidP="00F30E45">
      <w:pPr>
        <w:spacing w:after="0" w:line="240" w:lineRule="auto"/>
        <w:jc w:val="both"/>
        <w:rPr>
          <w:b/>
        </w:rPr>
      </w:pPr>
      <w:r>
        <w:rPr>
          <w:b/>
        </w:rPr>
        <w:t>V..</w:t>
      </w:r>
      <w:r>
        <w:rPr>
          <w:b/>
        </w:rPr>
        <w:tab/>
        <w:t>Carta Gantt del Proyecto</w:t>
      </w:r>
    </w:p>
    <w:p w:rsidR="00F30E45" w:rsidRDefault="00F30E45" w:rsidP="00F30E45">
      <w:pPr>
        <w:pStyle w:val="CuerpoA"/>
        <w:tabs>
          <w:tab w:val="left" w:pos="709"/>
          <w:tab w:val="left" w:pos="1416"/>
          <w:tab w:val="left" w:pos="4095"/>
        </w:tabs>
        <w:rPr>
          <w:b/>
        </w:rPr>
      </w:pPr>
    </w:p>
    <w:tbl>
      <w:tblPr>
        <w:tblW w:w="9661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/>
      </w:tblPr>
      <w:tblGrid>
        <w:gridCol w:w="9661"/>
      </w:tblGrid>
      <w:tr w:rsidR="00F30E45" w:rsidTr="00F30E45">
        <w:trPr>
          <w:tblCellSpacing w:w="20" w:type="dxa"/>
        </w:trPr>
        <w:tc>
          <w:tcPr>
            <w:tcW w:w="958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</w:tcPr>
          <w:p w:rsidR="00F30E45" w:rsidRDefault="00F30E45" w:rsidP="008267C7">
            <w:pPr>
              <w:shd w:val="clear" w:color="auto" w:fill="F5F5F5"/>
              <w:spacing w:after="150" w:line="240" w:lineRule="auto"/>
              <w:rPr>
                <w:i/>
                <w:color w:val="2E74B5"/>
              </w:rPr>
            </w:pPr>
            <w:r>
              <w:rPr>
                <w:i/>
                <w:color w:val="2E74B5"/>
              </w:rPr>
              <w:t xml:space="preserve">En esta sección debe adjuntar de manera obligatoria en formato PDF una Carta Gantt del proyecto </w:t>
            </w:r>
          </w:p>
          <w:p w:rsidR="008267C7" w:rsidRDefault="008267C7" w:rsidP="008267C7">
            <w:pPr>
              <w:shd w:val="clear" w:color="auto" w:fill="F5F5F5"/>
              <w:spacing w:after="150" w:line="240" w:lineRule="auto"/>
              <w:rPr>
                <w:rFonts w:ascii="Calibri" w:eastAsia="Calibri" w:hAnsi="Calibri" w:cs="Times New Roman"/>
                <w:i/>
                <w:color w:val="2E74B5"/>
                <w:lang w:val="es-ES"/>
              </w:rPr>
            </w:pPr>
          </w:p>
        </w:tc>
      </w:tr>
    </w:tbl>
    <w:p w:rsidR="00F30E45" w:rsidRDefault="00F30E45" w:rsidP="00F30E45">
      <w:pPr>
        <w:spacing w:after="0" w:line="240" w:lineRule="auto"/>
        <w:jc w:val="both"/>
        <w:rPr>
          <w:rFonts w:ascii="Calibri" w:hAnsi="Calibri"/>
          <w:b/>
          <w:lang w:val="es-ES"/>
        </w:rPr>
      </w:pPr>
    </w:p>
    <w:p w:rsidR="00F30E45" w:rsidRDefault="00F30E45" w:rsidP="00F30E45">
      <w:pPr>
        <w:spacing w:after="0" w:line="240" w:lineRule="auto"/>
        <w:jc w:val="both"/>
      </w:pPr>
    </w:p>
    <w:p w:rsidR="000D2C1D" w:rsidRDefault="000D2C1D" w:rsidP="00F30E45">
      <w:pPr>
        <w:spacing w:after="0" w:line="240" w:lineRule="auto"/>
        <w:jc w:val="both"/>
      </w:pPr>
    </w:p>
    <w:p w:rsidR="000D2C1D" w:rsidRDefault="000D2C1D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4976BA" w:rsidRDefault="004976BA" w:rsidP="00F30E45">
      <w:pPr>
        <w:spacing w:after="0" w:line="240" w:lineRule="auto"/>
        <w:jc w:val="both"/>
      </w:pPr>
    </w:p>
    <w:p w:rsidR="000D2C1D" w:rsidRDefault="000D2C1D" w:rsidP="00F30E45">
      <w:pPr>
        <w:spacing w:after="0" w:line="240" w:lineRule="auto"/>
        <w:jc w:val="both"/>
      </w:pPr>
    </w:p>
    <w:p w:rsidR="000D2C1D" w:rsidRDefault="000D2C1D" w:rsidP="00F30E45">
      <w:pPr>
        <w:spacing w:after="0" w:line="240" w:lineRule="auto"/>
        <w:jc w:val="both"/>
      </w:pPr>
    </w:p>
    <w:p w:rsidR="000D2C1D" w:rsidRDefault="000D2C1D" w:rsidP="00F30E45">
      <w:pPr>
        <w:spacing w:after="0" w:line="240" w:lineRule="auto"/>
        <w:jc w:val="both"/>
      </w:pPr>
    </w:p>
    <w:p w:rsidR="000D2C1D" w:rsidRPr="000D2C1D" w:rsidRDefault="000D2C1D" w:rsidP="000D2C1D">
      <w:pPr>
        <w:spacing w:after="0" w:line="240" w:lineRule="auto"/>
        <w:jc w:val="center"/>
        <w:rPr>
          <w:b/>
          <w:u w:val="single"/>
        </w:rPr>
      </w:pPr>
      <w:r>
        <w:rPr>
          <w:b/>
          <w:u w:val="single"/>
        </w:rPr>
        <w:t xml:space="preserve">NOMBRE </w:t>
      </w:r>
      <w:r w:rsidR="004976BA">
        <w:rPr>
          <w:b/>
          <w:u w:val="single"/>
        </w:rPr>
        <w:t>Y FIRMA</w:t>
      </w:r>
      <w:r w:rsidR="00086E01">
        <w:rPr>
          <w:b/>
          <w:u w:val="single"/>
        </w:rPr>
        <w:t xml:space="preserve"> RESPONSABLE</w:t>
      </w:r>
    </w:p>
    <w:p w:rsidR="000D2C1D" w:rsidRDefault="000D2C1D" w:rsidP="000D2C1D">
      <w:pPr>
        <w:spacing w:after="0" w:line="240" w:lineRule="auto"/>
        <w:jc w:val="center"/>
      </w:pPr>
    </w:p>
    <w:p w:rsidR="000D2C1D" w:rsidRDefault="000D2C1D" w:rsidP="000D2C1D">
      <w:pPr>
        <w:spacing w:after="0" w:line="240" w:lineRule="auto"/>
        <w:jc w:val="center"/>
      </w:pPr>
    </w:p>
    <w:p w:rsidR="004154B7" w:rsidRDefault="004154B7" w:rsidP="00F30E45">
      <w:pPr>
        <w:spacing w:after="0" w:line="240" w:lineRule="auto"/>
        <w:jc w:val="both"/>
      </w:pPr>
    </w:p>
    <w:p w:rsidR="004154B7" w:rsidRDefault="004154B7" w:rsidP="00F30E45">
      <w:pPr>
        <w:spacing w:after="0" w:line="240" w:lineRule="auto"/>
        <w:jc w:val="both"/>
      </w:pPr>
      <w:r>
        <w:t>Abril 2020.</w:t>
      </w:r>
    </w:p>
    <w:sectPr w:rsidR="004154B7" w:rsidSect="00E502E3">
      <w:headerReference w:type="default" r:id="rId10"/>
      <w:footerReference w:type="default" r:id="rId11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7CA0" w:rsidRDefault="001B7CA0" w:rsidP="00C8454B">
      <w:pPr>
        <w:spacing w:after="0" w:line="240" w:lineRule="auto"/>
      </w:pPr>
      <w:r>
        <w:separator/>
      </w:r>
    </w:p>
  </w:endnote>
  <w:endnote w:type="continuationSeparator" w:id="0">
    <w:p w:rsidR="001B7CA0" w:rsidRDefault="001B7CA0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6068" w:rsidRPr="00D60C59" w:rsidRDefault="002E6068" w:rsidP="002E6068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  <w:p w:rsidR="002E6068" w:rsidRDefault="002E6068" w:rsidP="002E6068"/>
  <w:sdt>
    <w:sdtPr>
      <w:id w:val="-867210756"/>
      <w:docPartObj>
        <w:docPartGallery w:val="Page Numbers (Bottom of Page)"/>
        <w:docPartUnique/>
      </w:docPartObj>
    </w:sdtPr>
    <w:sdtContent>
      <w:p w:rsidR="002E6068" w:rsidRDefault="002E6068" w:rsidP="002E6068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:rsidR="002E6068" w:rsidRDefault="002E6068" w:rsidP="002E6068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ESAFIO COVID-19</w:t>
        </w:r>
      </w:p>
      <w:p w:rsidR="002E6068" w:rsidRPr="00C8454B" w:rsidRDefault="002E6068" w:rsidP="002E6068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:rsidR="002E6068" w:rsidRDefault="00BC01A0" w:rsidP="002E6068">
        <w:pPr>
          <w:pStyle w:val="Piedepgina"/>
          <w:jc w:val="right"/>
        </w:pPr>
        <w:r>
          <w:fldChar w:fldCharType="begin"/>
        </w:r>
        <w:r w:rsidR="002E6068">
          <w:instrText>PAGE   \* MERGEFORMAT</w:instrText>
        </w:r>
        <w:r>
          <w:fldChar w:fldCharType="separate"/>
        </w:r>
        <w:r w:rsidR="006A67CA" w:rsidRPr="006A67CA">
          <w:rPr>
            <w:noProof/>
            <w:lang w:val="es-ES"/>
          </w:rPr>
          <w:t>1</w:t>
        </w:r>
        <w:r>
          <w:fldChar w:fldCharType="end"/>
        </w:r>
      </w:p>
    </w:sdtContent>
  </w:sdt>
  <w:p w:rsidR="002E6068" w:rsidRDefault="002E6068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85177649"/>
      <w:docPartObj>
        <w:docPartGallery w:val="Page Numbers (Bottom of Page)"/>
        <w:docPartUnique/>
      </w:docPartObj>
    </w:sdtPr>
    <w:sdtContent>
      <w:p w:rsidR="00F30E45" w:rsidRDefault="00F30E45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:rsidR="00F30E45" w:rsidRDefault="00F30E45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ESAFIO COVID-19</w:t>
        </w:r>
      </w:p>
      <w:p w:rsidR="00F30E45" w:rsidRPr="00C8454B" w:rsidRDefault="00F30E45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:rsidR="00F30E45" w:rsidRDefault="00BC01A0">
        <w:pPr>
          <w:pStyle w:val="Piedepgina"/>
          <w:jc w:val="right"/>
        </w:pPr>
        <w:r>
          <w:fldChar w:fldCharType="begin"/>
        </w:r>
        <w:r w:rsidR="00F30E45">
          <w:instrText>PAGE   \* MERGEFORMAT</w:instrText>
        </w:r>
        <w:r>
          <w:fldChar w:fldCharType="separate"/>
        </w:r>
        <w:r w:rsidR="006A67CA" w:rsidRPr="006A67CA">
          <w:rPr>
            <w:noProof/>
            <w:lang w:val="es-ES"/>
          </w:rPr>
          <w:t>8</w:t>
        </w:r>
        <w: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7CA0" w:rsidRDefault="001B7CA0" w:rsidP="00C8454B">
      <w:pPr>
        <w:spacing w:after="0" w:line="240" w:lineRule="auto"/>
      </w:pPr>
      <w:r>
        <w:separator/>
      </w:r>
    </w:p>
  </w:footnote>
  <w:footnote w:type="continuationSeparator" w:id="0">
    <w:p w:rsidR="001B7CA0" w:rsidRDefault="001B7CA0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2C1D" w:rsidRDefault="000D2C1D" w:rsidP="000D2C1D">
    <w:pPr>
      <w:pStyle w:val="Encabezado"/>
      <w:tabs>
        <w:tab w:val="left" w:pos="1620"/>
        <w:tab w:val="right" w:pos="9354"/>
      </w:tabs>
    </w:pPr>
    <w:r>
      <w:rPr>
        <w:noProof/>
        <w:sz w:val="16"/>
        <w:szCs w:val="16"/>
        <w:lang w:eastAsia="es-C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36302</wp:posOffset>
          </wp:positionH>
          <wp:positionV relativeFrom="paragraph">
            <wp:posOffset>-71120</wp:posOffset>
          </wp:positionV>
          <wp:extent cx="885825" cy="621632"/>
          <wp:effectExtent l="0" t="0" r="0" b="762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216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tab/>
    </w:r>
    <w:r>
      <w:tab/>
    </w:r>
    <w:r>
      <w:rPr>
        <w:noProof/>
        <w:sz w:val="16"/>
        <w:szCs w:val="16"/>
        <w:lang w:eastAsia="es-CL"/>
      </w:rPr>
      <w:drawing>
        <wp:inline distT="0" distB="0" distL="0" distR="0">
          <wp:extent cx="1896149" cy="552450"/>
          <wp:effectExtent l="0" t="0" r="889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6175" cy="561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E45" w:rsidRPr="00D60C59" w:rsidRDefault="00F30E45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drawing>
        <wp:inline distT="0" distB="0" distL="0" distR="0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30E45" w:rsidRPr="000C58E6" w:rsidRDefault="00F30E45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Pr="000C58E6">
      <w:rPr>
        <w:b/>
        <w:color w:val="002060"/>
        <w:sz w:val="14"/>
        <w:szCs w:val="14"/>
      </w:rPr>
      <w:t>DIRECCIÓN DE INNOVACIÓN</w:t>
    </w:r>
  </w:p>
  <w:p w:rsidR="00F30E45" w:rsidRPr="00D60C59" w:rsidRDefault="00F30E45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04AEC"/>
    <w:multiLevelType w:val="hybridMultilevel"/>
    <w:tmpl w:val="1A301F7C"/>
    <w:lvl w:ilvl="0" w:tplc="0CEAE67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AB5C84"/>
    <w:multiLevelType w:val="hybridMultilevel"/>
    <w:tmpl w:val="F8BE361C"/>
    <w:lvl w:ilvl="0" w:tplc="21A8B2F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6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0"/>
  </w:num>
  <w:num w:numId="4">
    <w:abstractNumId w:val="29"/>
  </w:num>
  <w:num w:numId="5">
    <w:abstractNumId w:val="6"/>
  </w:num>
  <w:num w:numId="6">
    <w:abstractNumId w:val="9"/>
  </w:num>
  <w:num w:numId="7">
    <w:abstractNumId w:val="14"/>
  </w:num>
  <w:num w:numId="8">
    <w:abstractNumId w:val="5"/>
  </w:num>
  <w:num w:numId="9">
    <w:abstractNumId w:val="31"/>
  </w:num>
  <w:num w:numId="10">
    <w:abstractNumId w:val="19"/>
  </w:num>
  <w:num w:numId="11">
    <w:abstractNumId w:val="13"/>
  </w:num>
  <w:num w:numId="12">
    <w:abstractNumId w:val="23"/>
  </w:num>
  <w:num w:numId="13">
    <w:abstractNumId w:val="15"/>
  </w:num>
  <w:num w:numId="14">
    <w:abstractNumId w:val="1"/>
  </w:num>
  <w:num w:numId="15">
    <w:abstractNumId w:val="2"/>
  </w:num>
  <w:num w:numId="16">
    <w:abstractNumId w:val="28"/>
  </w:num>
  <w:num w:numId="17">
    <w:abstractNumId w:val="18"/>
  </w:num>
  <w:num w:numId="18">
    <w:abstractNumId w:val="4"/>
  </w:num>
  <w:num w:numId="19">
    <w:abstractNumId w:val="25"/>
  </w:num>
  <w:num w:numId="20">
    <w:abstractNumId w:val="22"/>
  </w:num>
  <w:num w:numId="21">
    <w:abstractNumId w:val="17"/>
  </w:num>
  <w:num w:numId="22">
    <w:abstractNumId w:val="11"/>
  </w:num>
  <w:num w:numId="23">
    <w:abstractNumId w:val="3"/>
  </w:num>
  <w:num w:numId="24">
    <w:abstractNumId w:val="26"/>
  </w:num>
  <w:num w:numId="25">
    <w:abstractNumId w:val="24"/>
  </w:num>
  <w:num w:numId="26">
    <w:abstractNumId w:val="20"/>
  </w:num>
  <w:num w:numId="27">
    <w:abstractNumId w:val="21"/>
  </w:num>
  <w:num w:numId="28">
    <w:abstractNumId w:val="27"/>
  </w:num>
  <w:num w:numId="29">
    <w:abstractNumId w:val="8"/>
  </w:num>
  <w:num w:numId="30">
    <w:abstractNumId w:val="7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</w:num>
  <w:num w:numId="33">
    <w:abstractNumId w:val="12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3003E"/>
    <w:rsid w:val="00031431"/>
    <w:rsid w:val="000322F1"/>
    <w:rsid w:val="000354D1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77D7C"/>
    <w:rsid w:val="00085EC6"/>
    <w:rsid w:val="00086E01"/>
    <w:rsid w:val="00087C60"/>
    <w:rsid w:val="00090038"/>
    <w:rsid w:val="00096786"/>
    <w:rsid w:val="000A2831"/>
    <w:rsid w:val="000B2834"/>
    <w:rsid w:val="000B52D2"/>
    <w:rsid w:val="000C0D3D"/>
    <w:rsid w:val="000C58E6"/>
    <w:rsid w:val="000D06A9"/>
    <w:rsid w:val="000D2C1D"/>
    <w:rsid w:val="000D4911"/>
    <w:rsid w:val="000D4CDB"/>
    <w:rsid w:val="000D7816"/>
    <w:rsid w:val="000E1B92"/>
    <w:rsid w:val="000E484C"/>
    <w:rsid w:val="000E7F9F"/>
    <w:rsid w:val="000F1A47"/>
    <w:rsid w:val="000F27F2"/>
    <w:rsid w:val="001051D9"/>
    <w:rsid w:val="00112181"/>
    <w:rsid w:val="0012353C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55EA7"/>
    <w:rsid w:val="00163ABF"/>
    <w:rsid w:val="00165299"/>
    <w:rsid w:val="00167A86"/>
    <w:rsid w:val="00172427"/>
    <w:rsid w:val="001759F9"/>
    <w:rsid w:val="00194E61"/>
    <w:rsid w:val="00195D16"/>
    <w:rsid w:val="00196810"/>
    <w:rsid w:val="001A3B14"/>
    <w:rsid w:val="001B7CA0"/>
    <w:rsid w:val="001C3E12"/>
    <w:rsid w:val="001C5EA0"/>
    <w:rsid w:val="001D069A"/>
    <w:rsid w:val="001F07E9"/>
    <w:rsid w:val="001F3297"/>
    <w:rsid w:val="001F60A9"/>
    <w:rsid w:val="00204886"/>
    <w:rsid w:val="00204B15"/>
    <w:rsid w:val="00204FDF"/>
    <w:rsid w:val="0020706B"/>
    <w:rsid w:val="00214042"/>
    <w:rsid w:val="00214D3B"/>
    <w:rsid w:val="002159BA"/>
    <w:rsid w:val="002213E1"/>
    <w:rsid w:val="00226F8B"/>
    <w:rsid w:val="00231B9F"/>
    <w:rsid w:val="00232382"/>
    <w:rsid w:val="00235523"/>
    <w:rsid w:val="00235B26"/>
    <w:rsid w:val="002367C2"/>
    <w:rsid w:val="002376C1"/>
    <w:rsid w:val="00251146"/>
    <w:rsid w:val="002518B7"/>
    <w:rsid w:val="00256712"/>
    <w:rsid w:val="00256E8E"/>
    <w:rsid w:val="0026536D"/>
    <w:rsid w:val="0027022F"/>
    <w:rsid w:val="002703A2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A1ED6"/>
    <w:rsid w:val="002A6C67"/>
    <w:rsid w:val="002B37E1"/>
    <w:rsid w:val="002B3FD4"/>
    <w:rsid w:val="002C0630"/>
    <w:rsid w:val="002C0885"/>
    <w:rsid w:val="002C673F"/>
    <w:rsid w:val="002D1793"/>
    <w:rsid w:val="002D4E9F"/>
    <w:rsid w:val="002E1730"/>
    <w:rsid w:val="002E3AA8"/>
    <w:rsid w:val="002E5C51"/>
    <w:rsid w:val="002E6068"/>
    <w:rsid w:val="002E7A46"/>
    <w:rsid w:val="002F206B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4465"/>
    <w:rsid w:val="00337AED"/>
    <w:rsid w:val="0034355C"/>
    <w:rsid w:val="00344F65"/>
    <w:rsid w:val="00345A16"/>
    <w:rsid w:val="00346DA7"/>
    <w:rsid w:val="00351216"/>
    <w:rsid w:val="003536DB"/>
    <w:rsid w:val="00357540"/>
    <w:rsid w:val="00361225"/>
    <w:rsid w:val="00371371"/>
    <w:rsid w:val="0038065D"/>
    <w:rsid w:val="00380E6A"/>
    <w:rsid w:val="0039057F"/>
    <w:rsid w:val="00390CCD"/>
    <w:rsid w:val="0039246C"/>
    <w:rsid w:val="003953BB"/>
    <w:rsid w:val="003A26C1"/>
    <w:rsid w:val="003A567E"/>
    <w:rsid w:val="003A5F59"/>
    <w:rsid w:val="003B0EEE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54B7"/>
    <w:rsid w:val="004176F3"/>
    <w:rsid w:val="00422C1E"/>
    <w:rsid w:val="004235EE"/>
    <w:rsid w:val="00424096"/>
    <w:rsid w:val="004252F6"/>
    <w:rsid w:val="004253AB"/>
    <w:rsid w:val="00441BE1"/>
    <w:rsid w:val="004469A6"/>
    <w:rsid w:val="00446DF8"/>
    <w:rsid w:val="00451BA8"/>
    <w:rsid w:val="00453C20"/>
    <w:rsid w:val="00454ACB"/>
    <w:rsid w:val="00454EB0"/>
    <w:rsid w:val="00456007"/>
    <w:rsid w:val="00457854"/>
    <w:rsid w:val="004610FE"/>
    <w:rsid w:val="00461A10"/>
    <w:rsid w:val="004774C2"/>
    <w:rsid w:val="00481A6B"/>
    <w:rsid w:val="00495D99"/>
    <w:rsid w:val="004966DE"/>
    <w:rsid w:val="004976BA"/>
    <w:rsid w:val="004A1D03"/>
    <w:rsid w:val="004A2492"/>
    <w:rsid w:val="004A63C6"/>
    <w:rsid w:val="004B070A"/>
    <w:rsid w:val="004B1731"/>
    <w:rsid w:val="004B293E"/>
    <w:rsid w:val="004B3406"/>
    <w:rsid w:val="004B39E0"/>
    <w:rsid w:val="004B68A1"/>
    <w:rsid w:val="004B7F29"/>
    <w:rsid w:val="004C1A8B"/>
    <w:rsid w:val="004D0BB4"/>
    <w:rsid w:val="004D23BA"/>
    <w:rsid w:val="00504C2A"/>
    <w:rsid w:val="00504CA0"/>
    <w:rsid w:val="005054E3"/>
    <w:rsid w:val="005066B6"/>
    <w:rsid w:val="00506A25"/>
    <w:rsid w:val="00513112"/>
    <w:rsid w:val="00525078"/>
    <w:rsid w:val="005270DB"/>
    <w:rsid w:val="0053075A"/>
    <w:rsid w:val="00531BD3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1088"/>
    <w:rsid w:val="005A65D0"/>
    <w:rsid w:val="005B0696"/>
    <w:rsid w:val="005B1FB2"/>
    <w:rsid w:val="005C2B3F"/>
    <w:rsid w:val="005C52A2"/>
    <w:rsid w:val="005E0276"/>
    <w:rsid w:val="005E20B9"/>
    <w:rsid w:val="005E648E"/>
    <w:rsid w:val="005E66CD"/>
    <w:rsid w:val="005F0C27"/>
    <w:rsid w:val="005F3AB2"/>
    <w:rsid w:val="00600CE8"/>
    <w:rsid w:val="0060121C"/>
    <w:rsid w:val="0060228F"/>
    <w:rsid w:val="006038D4"/>
    <w:rsid w:val="006100EA"/>
    <w:rsid w:val="00613A70"/>
    <w:rsid w:val="00614BB9"/>
    <w:rsid w:val="00626B80"/>
    <w:rsid w:val="006305F6"/>
    <w:rsid w:val="0063238B"/>
    <w:rsid w:val="006372C0"/>
    <w:rsid w:val="006420AD"/>
    <w:rsid w:val="00646474"/>
    <w:rsid w:val="00646D52"/>
    <w:rsid w:val="0066186E"/>
    <w:rsid w:val="00663049"/>
    <w:rsid w:val="00663B2F"/>
    <w:rsid w:val="006775E3"/>
    <w:rsid w:val="00681374"/>
    <w:rsid w:val="00681CEF"/>
    <w:rsid w:val="00692D9B"/>
    <w:rsid w:val="00694E74"/>
    <w:rsid w:val="006976BA"/>
    <w:rsid w:val="006A67CA"/>
    <w:rsid w:val="006B1031"/>
    <w:rsid w:val="006B1AB7"/>
    <w:rsid w:val="006B28B9"/>
    <w:rsid w:val="006B378E"/>
    <w:rsid w:val="006C03DB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1070B"/>
    <w:rsid w:val="00720EAD"/>
    <w:rsid w:val="007220B8"/>
    <w:rsid w:val="007259BE"/>
    <w:rsid w:val="00743482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22FB"/>
    <w:rsid w:val="007936BE"/>
    <w:rsid w:val="007A3170"/>
    <w:rsid w:val="007B4F68"/>
    <w:rsid w:val="007C2C80"/>
    <w:rsid w:val="007C2EBE"/>
    <w:rsid w:val="007C77FE"/>
    <w:rsid w:val="007D2EEF"/>
    <w:rsid w:val="007E6FBB"/>
    <w:rsid w:val="007E7594"/>
    <w:rsid w:val="007E7A21"/>
    <w:rsid w:val="007F0DE8"/>
    <w:rsid w:val="008151E3"/>
    <w:rsid w:val="00824849"/>
    <w:rsid w:val="008267C7"/>
    <w:rsid w:val="00836E36"/>
    <w:rsid w:val="0085666E"/>
    <w:rsid w:val="0087045F"/>
    <w:rsid w:val="0087550B"/>
    <w:rsid w:val="00876FD4"/>
    <w:rsid w:val="00881ABA"/>
    <w:rsid w:val="008858C3"/>
    <w:rsid w:val="00885AE6"/>
    <w:rsid w:val="0088745D"/>
    <w:rsid w:val="00893D39"/>
    <w:rsid w:val="00895767"/>
    <w:rsid w:val="008A0FBD"/>
    <w:rsid w:val="008A3749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46E"/>
    <w:rsid w:val="008E3318"/>
    <w:rsid w:val="008E3DE2"/>
    <w:rsid w:val="008E7F15"/>
    <w:rsid w:val="009006C1"/>
    <w:rsid w:val="009018DA"/>
    <w:rsid w:val="009030C4"/>
    <w:rsid w:val="0090706F"/>
    <w:rsid w:val="00912F01"/>
    <w:rsid w:val="00915CC0"/>
    <w:rsid w:val="00923AEC"/>
    <w:rsid w:val="00923F2D"/>
    <w:rsid w:val="009346E5"/>
    <w:rsid w:val="00934911"/>
    <w:rsid w:val="00940D74"/>
    <w:rsid w:val="0094288C"/>
    <w:rsid w:val="00944BC7"/>
    <w:rsid w:val="00951AA9"/>
    <w:rsid w:val="00954885"/>
    <w:rsid w:val="00957386"/>
    <w:rsid w:val="0095738D"/>
    <w:rsid w:val="009748BA"/>
    <w:rsid w:val="00975B0A"/>
    <w:rsid w:val="00975B2C"/>
    <w:rsid w:val="0097677D"/>
    <w:rsid w:val="00981587"/>
    <w:rsid w:val="00981FFB"/>
    <w:rsid w:val="009867C1"/>
    <w:rsid w:val="009873B6"/>
    <w:rsid w:val="009914DC"/>
    <w:rsid w:val="00996534"/>
    <w:rsid w:val="00997DA0"/>
    <w:rsid w:val="009A7D9A"/>
    <w:rsid w:val="009B01EB"/>
    <w:rsid w:val="009C0060"/>
    <w:rsid w:val="009C0EC3"/>
    <w:rsid w:val="009C6592"/>
    <w:rsid w:val="009C6F27"/>
    <w:rsid w:val="009D1577"/>
    <w:rsid w:val="009D16F3"/>
    <w:rsid w:val="009E0E20"/>
    <w:rsid w:val="009E168F"/>
    <w:rsid w:val="009E603A"/>
    <w:rsid w:val="009E78FF"/>
    <w:rsid w:val="009F497D"/>
    <w:rsid w:val="00A06E8B"/>
    <w:rsid w:val="00A168E6"/>
    <w:rsid w:val="00A17B21"/>
    <w:rsid w:val="00A2046C"/>
    <w:rsid w:val="00A26F0C"/>
    <w:rsid w:val="00A33EB0"/>
    <w:rsid w:val="00A35B58"/>
    <w:rsid w:val="00A44E20"/>
    <w:rsid w:val="00A51DC0"/>
    <w:rsid w:val="00A52484"/>
    <w:rsid w:val="00A56572"/>
    <w:rsid w:val="00A61927"/>
    <w:rsid w:val="00A65DF2"/>
    <w:rsid w:val="00A703C5"/>
    <w:rsid w:val="00A82D1D"/>
    <w:rsid w:val="00A83F5B"/>
    <w:rsid w:val="00A84284"/>
    <w:rsid w:val="00A908E5"/>
    <w:rsid w:val="00A93D6A"/>
    <w:rsid w:val="00A963E5"/>
    <w:rsid w:val="00AA17F0"/>
    <w:rsid w:val="00AA328D"/>
    <w:rsid w:val="00AA5E98"/>
    <w:rsid w:val="00AA6854"/>
    <w:rsid w:val="00AB1AEB"/>
    <w:rsid w:val="00AC1F5D"/>
    <w:rsid w:val="00AC3E06"/>
    <w:rsid w:val="00AC4794"/>
    <w:rsid w:val="00AC5000"/>
    <w:rsid w:val="00AC68A7"/>
    <w:rsid w:val="00AC7890"/>
    <w:rsid w:val="00AD1F24"/>
    <w:rsid w:val="00AD2222"/>
    <w:rsid w:val="00AF4A4E"/>
    <w:rsid w:val="00B00E0D"/>
    <w:rsid w:val="00B12D73"/>
    <w:rsid w:val="00B15EF0"/>
    <w:rsid w:val="00B324CE"/>
    <w:rsid w:val="00B3674B"/>
    <w:rsid w:val="00B37BCC"/>
    <w:rsid w:val="00B40F70"/>
    <w:rsid w:val="00B46115"/>
    <w:rsid w:val="00B51CE7"/>
    <w:rsid w:val="00B6387F"/>
    <w:rsid w:val="00B81672"/>
    <w:rsid w:val="00B94E9E"/>
    <w:rsid w:val="00B97B4A"/>
    <w:rsid w:val="00BA220B"/>
    <w:rsid w:val="00BB2CE0"/>
    <w:rsid w:val="00BB50C4"/>
    <w:rsid w:val="00BB5AEE"/>
    <w:rsid w:val="00BB7A2A"/>
    <w:rsid w:val="00BC01A0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BF72C2"/>
    <w:rsid w:val="00BF7A80"/>
    <w:rsid w:val="00C00EF0"/>
    <w:rsid w:val="00C05BC6"/>
    <w:rsid w:val="00C06BDC"/>
    <w:rsid w:val="00C1258A"/>
    <w:rsid w:val="00C17925"/>
    <w:rsid w:val="00C22BB7"/>
    <w:rsid w:val="00C40EE3"/>
    <w:rsid w:val="00C41AAF"/>
    <w:rsid w:val="00C41CCD"/>
    <w:rsid w:val="00C454D1"/>
    <w:rsid w:val="00C514AA"/>
    <w:rsid w:val="00C51D63"/>
    <w:rsid w:val="00C7652B"/>
    <w:rsid w:val="00C82452"/>
    <w:rsid w:val="00C8454B"/>
    <w:rsid w:val="00C90149"/>
    <w:rsid w:val="00C91902"/>
    <w:rsid w:val="00C9214F"/>
    <w:rsid w:val="00C9239D"/>
    <w:rsid w:val="00C95ECE"/>
    <w:rsid w:val="00C96278"/>
    <w:rsid w:val="00CA12D3"/>
    <w:rsid w:val="00CA2512"/>
    <w:rsid w:val="00CB2E84"/>
    <w:rsid w:val="00CB5C12"/>
    <w:rsid w:val="00CB6001"/>
    <w:rsid w:val="00CD065B"/>
    <w:rsid w:val="00CD1874"/>
    <w:rsid w:val="00CD47F2"/>
    <w:rsid w:val="00CE2C81"/>
    <w:rsid w:val="00CE661C"/>
    <w:rsid w:val="00D01F61"/>
    <w:rsid w:val="00D0545D"/>
    <w:rsid w:val="00D11094"/>
    <w:rsid w:val="00D11EB8"/>
    <w:rsid w:val="00D341BA"/>
    <w:rsid w:val="00D3707E"/>
    <w:rsid w:val="00D47020"/>
    <w:rsid w:val="00D50050"/>
    <w:rsid w:val="00D519A4"/>
    <w:rsid w:val="00D60C59"/>
    <w:rsid w:val="00D66161"/>
    <w:rsid w:val="00D7223B"/>
    <w:rsid w:val="00D7391F"/>
    <w:rsid w:val="00D73DF9"/>
    <w:rsid w:val="00D774E9"/>
    <w:rsid w:val="00D85987"/>
    <w:rsid w:val="00D90072"/>
    <w:rsid w:val="00D96210"/>
    <w:rsid w:val="00DA1806"/>
    <w:rsid w:val="00DA3EFB"/>
    <w:rsid w:val="00DB181C"/>
    <w:rsid w:val="00DB1B48"/>
    <w:rsid w:val="00DB28AD"/>
    <w:rsid w:val="00DB6829"/>
    <w:rsid w:val="00DC2EE8"/>
    <w:rsid w:val="00DC42A7"/>
    <w:rsid w:val="00DD3A12"/>
    <w:rsid w:val="00DE1E37"/>
    <w:rsid w:val="00DF26EA"/>
    <w:rsid w:val="00DF3AD6"/>
    <w:rsid w:val="00E02DE9"/>
    <w:rsid w:val="00E10FF1"/>
    <w:rsid w:val="00E120EC"/>
    <w:rsid w:val="00E235AA"/>
    <w:rsid w:val="00E243D1"/>
    <w:rsid w:val="00E24509"/>
    <w:rsid w:val="00E25EA0"/>
    <w:rsid w:val="00E42749"/>
    <w:rsid w:val="00E43CDA"/>
    <w:rsid w:val="00E4404E"/>
    <w:rsid w:val="00E45A68"/>
    <w:rsid w:val="00E502E3"/>
    <w:rsid w:val="00E52926"/>
    <w:rsid w:val="00E614DC"/>
    <w:rsid w:val="00E77A90"/>
    <w:rsid w:val="00E9102D"/>
    <w:rsid w:val="00EB3DCC"/>
    <w:rsid w:val="00EB6602"/>
    <w:rsid w:val="00EB6BE6"/>
    <w:rsid w:val="00ED1DD0"/>
    <w:rsid w:val="00ED5B49"/>
    <w:rsid w:val="00ED6D43"/>
    <w:rsid w:val="00EE44FC"/>
    <w:rsid w:val="00EE5C26"/>
    <w:rsid w:val="00F056CB"/>
    <w:rsid w:val="00F0788E"/>
    <w:rsid w:val="00F12BC1"/>
    <w:rsid w:val="00F14A41"/>
    <w:rsid w:val="00F24C12"/>
    <w:rsid w:val="00F30E45"/>
    <w:rsid w:val="00F3157F"/>
    <w:rsid w:val="00F3721D"/>
    <w:rsid w:val="00F41114"/>
    <w:rsid w:val="00F44805"/>
    <w:rsid w:val="00F4631B"/>
    <w:rsid w:val="00F528ED"/>
    <w:rsid w:val="00F52B4A"/>
    <w:rsid w:val="00F5720F"/>
    <w:rsid w:val="00F60018"/>
    <w:rsid w:val="00F60AAC"/>
    <w:rsid w:val="00F635A0"/>
    <w:rsid w:val="00F74428"/>
    <w:rsid w:val="00F74D4A"/>
    <w:rsid w:val="00F77ADC"/>
    <w:rsid w:val="00F84063"/>
    <w:rsid w:val="00F84A77"/>
    <w:rsid w:val="00F870BF"/>
    <w:rsid w:val="00F93523"/>
    <w:rsid w:val="00F941DE"/>
    <w:rsid w:val="00F94819"/>
    <w:rsid w:val="00FA5736"/>
    <w:rsid w:val="00FA5950"/>
    <w:rsid w:val="00FA6208"/>
    <w:rsid w:val="00FB2E0B"/>
    <w:rsid w:val="00FB5BBF"/>
    <w:rsid w:val="00FB5EF9"/>
    <w:rsid w:val="00FC3C86"/>
    <w:rsid w:val="00FC6FCD"/>
    <w:rsid w:val="00FC7814"/>
    <w:rsid w:val="00FD31C9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01A0"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858C3"/>
    <w:rPr>
      <w:color w:val="605E5C"/>
      <w:shd w:val="clear" w:color="auto" w:fill="E1DFDD"/>
    </w:rPr>
  </w:style>
  <w:style w:type="paragraph" w:customStyle="1" w:styleId="CuerpoA">
    <w:name w:val="Cuerpo A"/>
    <w:rsid w:val="00F30E45"/>
    <w:pPr>
      <w:spacing w:after="0" w:line="240" w:lineRule="auto"/>
    </w:pPr>
    <w:rPr>
      <w:rFonts w:ascii="Helvetica" w:eastAsia="Arial Unicode MS" w:hAnsi="Helvetica" w:cs="Arial Unicode MS"/>
      <w:color w:val="000000"/>
      <w:u w:color="000000"/>
      <w:lang w:val="es-ES_tradnl" w:eastAsia="es-CL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2F206B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7922F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F3352D-66AA-4E7F-AD76-0EFEC743C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01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45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Aranda</dc:creator>
  <cp:lastModifiedBy>Veronica</cp:lastModifiedBy>
  <cp:revision>2</cp:revision>
  <cp:lastPrinted>2020-04-21T20:49:00Z</cp:lastPrinted>
  <dcterms:created xsi:type="dcterms:W3CDTF">2020-04-23T16:30:00Z</dcterms:created>
  <dcterms:modified xsi:type="dcterms:W3CDTF">2020-04-23T16:30:00Z</dcterms:modified>
</cp:coreProperties>
</file>